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5880B" w14:textId="66463737" w:rsidR="00284775" w:rsidRPr="00792997" w:rsidRDefault="00427CEF" w:rsidP="00D33B15">
      <w:pPr>
        <w:rPr>
          <w:b/>
          <w:sz w:val="20"/>
          <w:szCs w:val="20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61E84B1" wp14:editId="4822488D">
                <wp:simplePos x="0" y="0"/>
                <wp:positionH relativeFrom="column">
                  <wp:posOffset>6704330</wp:posOffset>
                </wp:positionH>
                <wp:positionV relativeFrom="paragraph">
                  <wp:posOffset>-303530</wp:posOffset>
                </wp:positionV>
                <wp:extent cx="395605" cy="8851265"/>
                <wp:effectExtent l="0" t="0" r="4445" b="698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605" cy="8851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A0A13" w14:textId="77777777" w:rsidR="00930723" w:rsidRDefault="00930723">
                            <w:r w:rsidRPr="00201779">
                              <w:rPr>
                                <w:rFonts w:cs="Arial"/>
                              </w:rPr>
                              <w:t>Participant’s Name ___________________________</w:t>
                            </w:r>
                            <w:r w:rsidRPr="0073285C">
                              <w:rPr>
                                <w:rFonts w:cs="Arial"/>
                              </w:rPr>
                              <w:t>iMIS #</w:t>
                            </w:r>
                            <w:r w:rsidRPr="00201779">
                              <w:rPr>
                                <w:rFonts w:cs="Arial"/>
                              </w:rPr>
                              <w:t xml:space="preserve">___________ Site/event ______________________  Year </w:t>
                            </w:r>
                            <w:r w:rsidR="00233952">
                              <w:rPr>
                                <w:rFonts w:cs="Arial"/>
                              </w:rPr>
                              <w:t>_</w:t>
                            </w:r>
                            <w:r w:rsidRPr="00201779">
                              <w:rPr>
                                <w:rFonts w:cs="Arial"/>
                              </w:rPr>
                              <w:t>__________</w:t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1E84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27.9pt;margin-top:-23.9pt;width:31.15pt;height:696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">
                <v:textbox style="layout-flow:vertical">
                  <w:txbxContent>
                    <w:p w14:paraId="1ECA0A13" w14:textId="77777777" w:rsidR="00930723" w:rsidRDefault="00930723">
                      <w:r w:rsidRPr="00201779">
                        <w:rPr>
                          <w:rFonts w:cs="Arial"/>
                        </w:rPr>
                        <w:t>Participant’s Name ___________________________</w:t>
                      </w:r>
                      <w:r w:rsidRPr="0073285C">
                        <w:rPr>
                          <w:rFonts w:cs="Arial"/>
                        </w:rPr>
                        <w:t>iMIS #</w:t>
                      </w:r>
                      <w:r w:rsidRPr="00201779">
                        <w:rPr>
                          <w:rFonts w:cs="Arial"/>
                        </w:rPr>
                        <w:t xml:space="preserve">___________ Site/event ______________________  Year </w:t>
                      </w:r>
                      <w:r w:rsidR="00233952">
                        <w:rPr>
                          <w:rFonts w:cs="Arial"/>
                        </w:rPr>
                        <w:t>_</w:t>
                      </w:r>
                      <w:r w:rsidRPr="00201779">
                        <w:rPr>
                          <w:rFonts w:cs="Arial"/>
                        </w:rPr>
                        <w:t>__________</w:t>
                      </w:r>
                    </w:p>
                  </w:txbxContent>
                </v:textbox>
              </v:shape>
            </w:pict>
          </mc:Fallback>
        </mc:AlternateContent>
      </w:r>
      <w:r w:rsidR="00284775" w:rsidRPr="00792997">
        <w:rPr>
          <w:b/>
          <w:sz w:val="20"/>
          <w:szCs w:val="20"/>
        </w:rPr>
        <w:t>INSTRUCTIONS</w:t>
      </w:r>
    </w:p>
    <w:p w14:paraId="6BD0D22E" w14:textId="77777777" w:rsidR="00E45F10" w:rsidRPr="00792997" w:rsidRDefault="00E45F10" w:rsidP="00D33B15">
      <w:pPr>
        <w:pStyle w:val="ListParagraph"/>
        <w:numPr>
          <w:ilvl w:val="0"/>
          <w:numId w:val="2"/>
        </w:numPr>
        <w:ind w:left="284" w:hanging="284"/>
        <w:rPr>
          <w:sz w:val="20"/>
          <w:szCs w:val="20"/>
        </w:rPr>
      </w:pPr>
      <w:r w:rsidRPr="00792997">
        <w:rPr>
          <w:sz w:val="20"/>
          <w:szCs w:val="20"/>
        </w:rPr>
        <w:t>The information on this form may be used by and shared with GGC representatives or medical personnel to:</w:t>
      </w:r>
    </w:p>
    <w:p w14:paraId="451C13CA" w14:textId="77777777" w:rsidR="00E45F10" w:rsidRPr="00792997" w:rsidRDefault="00D33B15" w:rsidP="00D33B15">
      <w:pPr>
        <w:pStyle w:val="ListParagraph"/>
        <w:numPr>
          <w:ilvl w:val="1"/>
          <w:numId w:val="2"/>
        </w:numPr>
        <w:ind w:left="1134" w:hanging="414"/>
        <w:rPr>
          <w:sz w:val="20"/>
          <w:szCs w:val="20"/>
        </w:rPr>
      </w:pPr>
      <w:r w:rsidRPr="00792997">
        <w:rPr>
          <w:sz w:val="20"/>
          <w:szCs w:val="20"/>
        </w:rPr>
        <w:t>S</w:t>
      </w:r>
      <w:r w:rsidR="00E45F10" w:rsidRPr="00792997">
        <w:rPr>
          <w:sz w:val="20"/>
          <w:szCs w:val="20"/>
        </w:rPr>
        <w:t xml:space="preserve">upport the health and safety of your daughter/ward. </w:t>
      </w:r>
    </w:p>
    <w:p w14:paraId="61300792" w14:textId="77777777" w:rsidR="00E45F10" w:rsidRPr="00792997" w:rsidRDefault="00D33B15" w:rsidP="00D33B15">
      <w:pPr>
        <w:pStyle w:val="ListParagraph"/>
        <w:numPr>
          <w:ilvl w:val="1"/>
          <w:numId w:val="2"/>
        </w:numPr>
        <w:ind w:left="1134" w:hanging="414"/>
        <w:rPr>
          <w:sz w:val="20"/>
          <w:szCs w:val="20"/>
        </w:rPr>
      </w:pPr>
      <w:r w:rsidRPr="00792997">
        <w:rPr>
          <w:sz w:val="20"/>
          <w:szCs w:val="20"/>
        </w:rPr>
        <w:t>A</w:t>
      </w:r>
      <w:r w:rsidR="00E45F10" w:rsidRPr="00792997">
        <w:rPr>
          <w:sz w:val="20"/>
          <w:szCs w:val="20"/>
        </w:rPr>
        <w:t xml:space="preserve">dminister or authorize appropriate first aid, medical attention or additional support for your daughter/ward </w:t>
      </w:r>
    </w:p>
    <w:p w14:paraId="0A9F480E" w14:textId="77777777" w:rsidR="00E45F10" w:rsidRPr="00792997" w:rsidRDefault="00D33B15" w:rsidP="00D33B15">
      <w:pPr>
        <w:pStyle w:val="ListParagraph"/>
        <w:numPr>
          <w:ilvl w:val="1"/>
          <w:numId w:val="2"/>
        </w:numPr>
        <w:ind w:left="1134" w:hanging="414"/>
        <w:rPr>
          <w:sz w:val="20"/>
          <w:szCs w:val="20"/>
        </w:rPr>
      </w:pPr>
      <w:r w:rsidRPr="00792997">
        <w:rPr>
          <w:sz w:val="20"/>
          <w:szCs w:val="20"/>
        </w:rPr>
        <w:t>O</w:t>
      </w:r>
      <w:r w:rsidR="00E45F10" w:rsidRPr="00792997">
        <w:rPr>
          <w:sz w:val="20"/>
          <w:szCs w:val="20"/>
        </w:rPr>
        <w:t xml:space="preserve">btain your permission on who </w:t>
      </w:r>
      <w:r w:rsidR="0048237A">
        <w:rPr>
          <w:sz w:val="20"/>
          <w:szCs w:val="20"/>
        </w:rPr>
        <w:t xml:space="preserve">is authorized to </w:t>
      </w:r>
      <w:r w:rsidR="00E45F10" w:rsidRPr="00792997">
        <w:rPr>
          <w:sz w:val="20"/>
          <w:szCs w:val="20"/>
        </w:rPr>
        <w:t>pick-up your daughter/ward.</w:t>
      </w:r>
    </w:p>
    <w:p w14:paraId="1B9BF6AA" w14:textId="77777777" w:rsidR="00E45F10" w:rsidRPr="00792997" w:rsidRDefault="00E45F10" w:rsidP="00D33B15">
      <w:pPr>
        <w:pStyle w:val="ListParagraph"/>
        <w:numPr>
          <w:ilvl w:val="0"/>
          <w:numId w:val="2"/>
        </w:numPr>
        <w:ind w:left="284" w:hanging="284"/>
        <w:rPr>
          <w:sz w:val="20"/>
          <w:szCs w:val="20"/>
        </w:rPr>
      </w:pPr>
      <w:r w:rsidRPr="00792997">
        <w:rPr>
          <w:sz w:val="20"/>
          <w:szCs w:val="20"/>
        </w:rPr>
        <w:t xml:space="preserve">Your daughter’s/ward’s health form is </w:t>
      </w:r>
      <w:r w:rsidR="0048237A">
        <w:rPr>
          <w:sz w:val="20"/>
          <w:szCs w:val="20"/>
        </w:rPr>
        <w:t>reviewed only by her Guiders. If necessary it will be</w:t>
      </w:r>
      <w:r w:rsidRPr="00792997">
        <w:rPr>
          <w:sz w:val="20"/>
          <w:szCs w:val="20"/>
        </w:rPr>
        <w:t xml:space="preserve"> shared with other adults on a need-to-know basis</w:t>
      </w:r>
      <w:r w:rsidR="0048237A">
        <w:rPr>
          <w:sz w:val="20"/>
          <w:szCs w:val="20"/>
        </w:rPr>
        <w:t>.</w:t>
      </w:r>
      <w:r w:rsidRPr="00792997">
        <w:rPr>
          <w:sz w:val="20"/>
          <w:szCs w:val="20"/>
        </w:rPr>
        <w:t xml:space="preserve"> If your daughter/ward has any challenges that may require </w:t>
      </w:r>
      <w:r w:rsidR="00D33B15" w:rsidRPr="00792997">
        <w:rPr>
          <w:sz w:val="20"/>
          <w:szCs w:val="20"/>
        </w:rPr>
        <w:t xml:space="preserve">additional </w:t>
      </w:r>
      <w:r w:rsidRPr="00792997">
        <w:rPr>
          <w:sz w:val="20"/>
          <w:szCs w:val="20"/>
        </w:rPr>
        <w:t>support</w:t>
      </w:r>
      <w:r w:rsidR="00D33B15" w:rsidRPr="00792997">
        <w:rPr>
          <w:sz w:val="20"/>
          <w:szCs w:val="20"/>
        </w:rPr>
        <w:t xml:space="preserve">s, please provide information on how we can best support </w:t>
      </w:r>
      <w:r w:rsidRPr="00792997">
        <w:rPr>
          <w:sz w:val="20"/>
          <w:szCs w:val="20"/>
        </w:rPr>
        <w:t>her.</w:t>
      </w:r>
    </w:p>
    <w:p w14:paraId="4952865D" w14:textId="77777777" w:rsidR="00E45F10" w:rsidRPr="00792997" w:rsidRDefault="00E45F10" w:rsidP="00D33B15">
      <w:pPr>
        <w:pStyle w:val="ListParagraph"/>
        <w:numPr>
          <w:ilvl w:val="0"/>
          <w:numId w:val="2"/>
        </w:numPr>
        <w:ind w:left="284" w:hanging="284"/>
        <w:rPr>
          <w:sz w:val="20"/>
          <w:szCs w:val="20"/>
        </w:rPr>
      </w:pPr>
      <w:r w:rsidRPr="00792997">
        <w:rPr>
          <w:sz w:val="20"/>
          <w:szCs w:val="20"/>
        </w:rPr>
        <w:t>This form is kept in yo</w:t>
      </w:r>
      <w:r w:rsidR="0048237A">
        <w:rPr>
          <w:sz w:val="20"/>
          <w:szCs w:val="20"/>
        </w:rPr>
        <w:t>ur daughter’s/ward’s unit. Any updates</w:t>
      </w:r>
      <w:r w:rsidRPr="00792997">
        <w:rPr>
          <w:sz w:val="20"/>
          <w:szCs w:val="20"/>
        </w:rPr>
        <w:t xml:space="preserve"> to her contact information, health, medications or </w:t>
      </w:r>
      <w:r w:rsidR="0048237A">
        <w:rPr>
          <w:sz w:val="20"/>
          <w:szCs w:val="20"/>
        </w:rPr>
        <w:t xml:space="preserve">requirements </w:t>
      </w:r>
      <w:r w:rsidRPr="00792997">
        <w:rPr>
          <w:sz w:val="20"/>
          <w:szCs w:val="20"/>
        </w:rPr>
        <w:t>for additional support must be provided by you</w:t>
      </w:r>
      <w:r w:rsidR="0048237A">
        <w:rPr>
          <w:sz w:val="20"/>
          <w:szCs w:val="20"/>
        </w:rPr>
        <w:t>.</w:t>
      </w:r>
      <w:r w:rsidRPr="00792997">
        <w:rPr>
          <w:sz w:val="20"/>
          <w:szCs w:val="20"/>
        </w:rPr>
        <w:t xml:space="preserve"> Throughout the year you ma</w:t>
      </w:r>
      <w:r w:rsidR="0048237A">
        <w:rPr>
          <w:sz w:val="20"/>
          <w:szCs w:val="20"/>
        </w:rPr>
        <w:t>y be asked to review this form</w:t>
      </w:r>
      <w:r w:rsidR="00D33B15" w:rsidRPr="00792997">
        <w:rPr>
          <w:sz w:val="20"/>
          <w:szCs w:val="20"/>
        </w:rPr>
        <w:t xml:space="preserve"> or supply a new </w:t>
      </w:r>
      <w:r w:rsidR="0048237A">
        <w:rPr>
          <w:sz w:val="20"/>
          <w:szCs w:val="20"/>
        </w:rPr>
        <w:t xml:space="preserve">one if she is </w:t>
      </w:r>
      <w:r w:rsidR="00D33B15" w:rsidRPr="00792997">
        <w:rPr>
          <w:sz w:val="20"/>
          <w:szCs w:val="20"/>
        </w:rPr>
        <w:t>attend</w:t>
      </w:r>
      <w:r w:rsidR="0048237A">
        <w:rPr>
          <w:sz w:val="20"/>
          <w:szCs w:val="20"/>
        </w:rPr>
        <w:t>ing</w:t>
      </w:r>
      <w:r w:rsidR="00D33B15" w:rsidRPr="00792997">
        <w:rPr>
          <w:sz w:val="20"/>
          <w:szCs w:val="20"/>
        </w:rPr>
        <w:t xml:space="preserve"> special events.</w:t>
      </w:r>
    </w:p>
    <w:p w14:paraId="7DF976DF" w14:textId="77777777" w:rsidR="00E45F10" w:rsidRPr="00792997" w:rsidRDefault="00E45F10" w:rsidP="00D33B15">
      <w:pPr>
        <w:pStyle w:val="ListParagraph"/>
        <w:numPr>
          <w:ilvl w:val="0"/>
          <w:numId w:val="2"/>
        </w:numPr>
        <w:ind w:left="284" w:hanging="284"/>
        <w:rPr>
          <w:sz w:val="20"/>
          <w:szCs w:val="20"/>
        </w:rPr>
      </w:pPr>
      <w:r w:rsidRPr="00792997">
        <w:rPr>
          <w:sz w:val="20"/>
          <w:szCs w:val="20"/>
        </w:rPr>
        <w:t>If the participant has been treated by a physician for an illness or injury within one month of the date of the activity, it is recommended that the Wellness Statement (H.5) is completed and signed by a physician.</w:t>
      </w:r>
    </w:p>
    <w:p w14:paraId="66524817" w14:textId="77777777" w:rsidR="00075A21" w:rsidRPr="00792997" w:rsidRDefault="00596C7B" w:rsidP="00522ED4">
      <w:pPr>
        <w:spacing w:before="60"/>
        <w:rPr>
          <w:b/>
          <w:sz w:val="20"/>
          <w:szCs w:val="20"/>
        </w:rPr>
      </w:pPr>
      <w:r w:rsidRPr="00792997">
        <w:rPr>
          <w:b/>
          <w:sz w:val="20"/>
          <w:szCs w:val="20"/>
        </w:rPr>
        <w:t>PART 1 – CONTACT INFORMATION</w:t>
      </w:r>
    </w:p>
    <w:tbl>
      <w:tblPr>
        <w:tblW w:w="1114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600"/>
        <w:gridCol w:w="506"/>
        <w:gridCol w:w="661"/>
        <w:gridCol w:w="601"/>
        <w:gridCol w:w="506"/>
        <w:gridCol w:w="211"/>
        <w:gridCol w:w="449"/>
        <w:gridCol w:w="602"/>
        <w:gridCol w:w="506"/>
        <w:gridCol w:w="1287"/>
        <w:gridCol w:w="416"/>
        <w:gridCol w:w="90"/>
        <w:gridCol w:w="194"/>
        <w:gridCol w:w="614"/>
        <w:gridCol w:w="243"/>
        <w:gridCol w:w="135"/>
        <w:gridCol w:w="128"/>
        <w:gridCol w:w="1573"/>
        <w:gridCol w:w="10"/>
        <w:gridCol w:w="125"/>
        <w:gridCol w:w="97"/>
        <w:gridCol w:w="421"/>
      </w:tblGrid>
      <w:tr w:rsidR="00817804" w14:paraId="5E3F091B" w14:textId="77777777" w:rsidTr="00817804">
        <w:trPr>
          <w:gridAfter w:val="4"/>
          <w:wAfter w:w="653" w:type="dxa"/>
          <w:trHeight w:val="248"/>
        </w:trPr>
        <w:tc>
          <w:tcPr>
            <w:tcW w:w="1168" w:type="dxa"/>
            <w:shd w:val="clear" w:color="auto" w:fill="auto"/>
          </w:tcPr>
          <w:p w14:paraId="7DA47697" w14:textId="77777777" w:rsidR="00035A71" w:rsidRPr="00D91F01" w:rsidRDefault="00035A71" w:rsidP="00E45F10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Girl’s Name:</w:t>
            </w:r>
          </w:p>
        </w:tc>
        <w:tc>
          <w:tcPr>
            <w:tcW w:w="6629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14:paraId="29666FB3" w14:textId="77777777" w:rsidR="00035A71" w:rsidRPr="00D91F01" w:rsidRDefault="000B6407" w:rsidP="00E45F10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857" w:type="dxa"/>
            <w:gridSpan w:val="2"/>
            <w:shd w:val="clear" w:color="auto" w:fill="auto"/>
          </w:tcPr>
          <w:p w14:paraId="59D7EEC8" w14:textId="77777777" w:rsidR="00035A71" w:rsidRPr="00D91F01" w:rsidRDefault="00035A71" w:rsidP="00E45F10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Birthdate</w:t>
            </w:r>
            <w:r w:rsidR="003D3D88" w:rsidRPr="00D91F01">
              <w:rPr>
                <w:sz w:val="20"/>
                <w:szCs w:val="20"/>
              </w:rPr>
              <w:t>:</w:t>
            </w:r>
          </w:p>
        </w:tc>
        <w:tc>
          <w:tcPr>
            <w:tcW w:w="183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BF056CE" w14:textId="77777777" w:rsidR="00035A71" w:rsidRPr="00D91F01" w:rsidRDefault="00FE574F" w:rsidP="00FE574F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1" w:name="Text44"/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bookmarkEnd w:id="1"/>
            <w:r w:rsidR="003D0D22" w:rsidRPr="00D91F01">
              <w:rPr>
                <w:sz w:val="20"/>
                <w:szCs w:val="20"/>
              </w:rPr>
              <w:t xml:space="preserve">  </w:t>
            </w:r>
            <w:r w:rsidRPr="00D91F01">
              <w:rPr>
                <w:sz w:val="20"/>
                <w:szCs w:val="20"/>
              </w:rPr>
              <w:t>/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="003D0D22" w:rsidRPr="00D91F01">
              <w:rPr>
                <w:sz w:val="20"/>
                <w:szCs w:val="20"/>
              </w:rPr>
              <w:t xml:space="preserve">  </w:t>
            </w:r>
            <w:r w:rsidRPr="00D91F01">
              <w:rPr>
                <w:sz w:val="20"/>
                <w:szCs w:val="20"/>
              </w:rPr>
              <w:t>/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  <w:tr w:rsidR="00817804" w14:paraId="1E106193" w14:textId="77777777" w:rsidTr="00D91F01">
        <w:trPr>
          <w:gridAfter w:val="4"/>
          <w:wAfter w:w="653" w:type="dxa"/>
        </w:trPr>
        <w:tc>
          <w:tcPr>
            <w:tcW w:w="1168" w:type="dxa"/>
            <w:shd w:val="clear" w:color="auto" w:fill="auto"/>
          </w:tcPr>
          <w:p w14:paraId="334D3CB5" w14:textId="77777777" w:rsidR="0048237A" w:rsidRPr="00D91F01" w:rsidRDefault="0048237A" w:rsidP="00D91F0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76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51EB4CF" w14:textId="77777777" w:rsidR="0048237A" w:rsidRPr="00D91F01" w:rsidRDefault="0048237A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Last name</w:t>
            </w:r>
          </w:p>
        </w:tc>
        <w:tc>
          <w:tcPr>
            <w:tcW w:w="1767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760B46DB" w14:textId="77777777" w:rsidR="0048237A" w:rsidRPr="00D91F01" w:rsidRDefault="0048237A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First name</w:t>
            </w:r>
          </w:p>
        </w:tc>
        <w:tc>
          <w:tcPr>
            <w:tcW w:w="3095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29AA41B6" w14:textId="77777777" w:rsidR="0048237A" w:rsidRPr="00D91F01" w:rsidRDefault="0048237A" w:rsidP="00D91F0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857" w:type="dxa"/>
            <w:gridSpan w:val="2"/>
            <w:shd w:val="clear" w:color="auto" w:fill="auto"/>
          </w:tcPr>
          <w:p w14:paraId="03A7AA3A" w14:textId="77777777" w:rsidR="0048237A" w:rsidRPr="00D91F01" w:rsidRDefault="0048237A" w:rsidP="00D91F0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83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523A3502" w14:textId="77777777" w:rsidR="0048237A" w:rsidRPr="00D91F01" w:rsidRDefault="0048237A" w:rsidP="003D0D22">
            <w:pPr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Day</w:t>
            </w:r>
            <w:r w:rsidR="003D0D22" w:rsidRPr="00D91F01">
              <w:rPr>
                <w:sz w:val="12"/>
                <w:szCs w:val="12"/>
              </w:rPr>
              <w:t xml:space="preserve"> /  Month  / </w:t>
            </w:r>
            <w:r w:rsidRPr="00D91F01">
              <w:rPr>
                <w:sz w:val="12"/>
                <w:szCs w:val="12"/>
              </w:rPr>
              <w:t>Year</w:t>
            </w:r>
          </w:p>
        </w:tc>
      </w:tr>
      <w:tr w:rsidR="00817804" w14:paraId="4279D39E" w14:textId="77777777" w:rsidTr="00D91F01">
        <w:trPr>
          <w:gridAfter w:val="2"/>
          <w:wAfter w:w="518" w:type="dxa"/>
        </w:trPr>
        <w:tc>
          <w:tcPr>
            <w:tcW w:w="1168" w:type="dxa"/>
            <w:shd w:val="clear" w:color="auto" w:fill="auto"/>
          </w:tcPr>
          <w:p w14:paraId="757C01B1" w14:textId="77777777" w:rsidR="00035A71" w:rsidRPr="00D91F01" w:rsidRDefault="00233952" w:rsidP="00D91F01">
            <w:pPr>
              <w:tabs>
                <w:tab w:val="left" w:pos="284"/>
              </w:tabs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ab/>
            </w:r>
            <w:r w:rsidR="00035A71" w:rsidRPr="00D91F01">
              <w:rPr>
                <w:sz w:val="20"/>
                <w:szCs w:val="20"/>
              </w:rPr>
              <w:t>Address</w:t>
            </w:r>
            <w:r w:rsidR="003752FE" w:rsidRPr="00D91F01">
              <w:rPr>
                <w:sz w:val="20"/>
                <w:szCs w:val="20"/>
              </w:rPr>
              <w:t>:</w:t>
            </w:r>
          </w:p>
        </w:tc>
        <w:tc>
          <w:tcPr>
            <w:tcW w:w="6345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159D378" w14:textId="77777777" w:rsidR="00035A71" w:rsidRPr="00D91F01" w:rsidRDefault="000B6407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gridSpan w:val="5"/>
            <w:shd w:val="clear" w:color="auto" w:fill="auto"/>
          </w:tcPr>
          <w:p w14:paraId="5E127949" w14:textId="77777777" w:rsidR="00035A71" w:rsidRPr="00D91F01" w:rsidRDefault="00233952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Home phon</w:t>
            </w:r>
            <w:r w:rsidR="00035A71" w:rsidRPr="00D91F01">
              <w:rPr>
                <w:sz w:val="20"/>
                <w:szCs w:val="20"/>
              </w:rPr>
              <w:t>e:</w:t>
            </w:r>
          </w:p>
        </w:tc>
        <w:tc>
          <w:tcPr>
            <w:tcW w:w="1836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5C3C56E" w14:textId="77777777" w:rsidR="00035A71" w:rsidRPr="00D91F01" w:rsidRDefault="00FE574F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2" w:name="Text43"/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bookmarkEnd w:id="2"/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 </w:t>
            </w:r>
          </w:p>
        </w:tc>
      </w:tr>
      <w:tr w:rsidR="00817804" w14:paraId="17FC72FC" w14:textId="77777777" w:rsidTr="00D91F01">
        <w:trPr>
          <w:gridAfter w:val="4"/>
          <w:wAfter w:w="653" w:type="dxa"/>
        </w:trPr>
        <w:tc>
          <w:tcPr>
            <w:tcW w:w="1168" w:type="dxa"/>
            <w:shd w:val="clear" w:color="auto" w:fill="auto"/>
          </w:tcPr>
          <w:p w14:paraId="56B83940" w14:textId="77777777" w:rsidR="0048237A" w:rsidRPr="00D91F01" w:rsidRDefault="0048237A" w:rsidP="00E45F10">
            <w:pPr>
              <w:rPr>
                <w:sz w:val="20"/>
                <w:szCs w:val="20"/>
              </w:rPr>
            </w:pPr>
          </w:p>
        </w:tc>
        <w:tc>
          <w:tcPr>
            <w:tcW w:w="176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747938D1" w14:textId="77777777" w:rsidR="0048237A" w:rsidRPr="00D91F01" w:rsidRDefault="00233952" w:rsidP="00E45F10">
            <w:pPr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Apt. P.O Box</w:t>
            </w:r>
          </w:p>
        </w:tc>
        <w:tc>
          <w:tcPr>
            <w:tcW w:w="1767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6985B1B2" w14:textId="77777777" w:rsidR="0048237A" w:rsidRPr="00D91F01" w:rsidRDefault="00233952" w:rsidP="00233952">
            <w:pPr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 xml:space="preserve">Street </w:t>
            </w:r>
          </w:p>
        </w:tc>
        <w:tc>
          <w:tcPr>
            <w:tcW w:w="3095" w:type="dxa"/>
            <w:gridSpan w:val="6"/>
            <w:shd w:val="clear" w:color="auto" w:fill="auto"/>
          </w:tcPr>
          <w:p w14:paraId="48FED899" w14:textId="77777777" w:rsidR="0048237A" w:rsidRPr="00D91F01" w:rsidRDefault="003D3D88" w:rsidP="00D91F01">
            <w:pPr>
              <w:tabs>
                <w:tab w:val="left" w:pos="1881"/>
              </w:tabs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City/Town</w:t>
            </w:r>
            <w:r w:rsidRPr="00D91F01">
              <w:rPr>
                <w:sz w:val="12"/>
                <w:szCs w:val="12"/>
              </w:rPr>
              <w:tab/>
            </w:r>
            <w:r w:rsidR="0048237A" w:rsidRPr="00D91F01">
              <w:rPr>
                <w:sz w:val="12"/>
                <w:szCs w:val="12"/>
              </w:rPr>
              <w:t>Prov</w:t>
            </w:r>
            <w:r w:rsidR="00035A71" w:rsidRPr="00D91F01">
              <w:rPr>
                <w:sz w:val="12"/>
                <w:szCs w:val="12"/>
              </w:rPr>
              <w:t>.</w:t>
            </w:r>
          </w:p>
        </w:tc>
        <w:tc>
          <w:tcPr>
            <w:tcW w:w="857" w:type="dxa"/>
            <w:gridSpan w:val="2"/>
            <w:shd w:val="clear" w:color="auto" w:fill="auto"/>
          </w:tcPr>
          <w:p w14:paraId="73C844BD" w14:textId="77777777" w:rsidR="0048237A" w:rsidRPr="00D91F01" w:rsidRDefault="0048237A" w:rsidP="00D91F01">
            <w:pPr>
              <w:spacing w:before="120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Cell: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501FAB9" w14:textId="77777777" w:rsidR="0048237A" w:rsidRPr="00D91F01" w:rsidRDefault="00FE574F" w:rsidP="00FE574F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  <w:tr w:rsidR="00035A71" w14:paraId="3B62DA8D" w14:textId="77777777" w:rsidTr="00D91F01">
        <w:tblPrEx>
          <w:tblCellMar>
            <w:right w:w="57" w:type="dxa"/>
          </w:tblCellMar>
        </w:tblPrEx>
        <w:trPr>
          <w:gridAfter w:val="3"/>
          <w:wAfter w:w="643" w:type="dxa"/>
        </w:trPr>
        <w:tc>
          <w:tcPr>
            <w:tcW w:w="2274" w:type="dxa"/>
            <w:gridSpan w:val="3"/>
            <w:shd w:val="clear" w:color="auto" w:fill="auto"/>
          </w:tcPr>
          <w:p w14:paraId="4AD3F6FA" w14:textId="77777777" w:rsidR="00035A71" w:rsidRPr="00D91F01" w:rsidRDefault="00035A71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Parent/Guardian Name:</w:t>
            </w:r>
          </w:p>
        </w:tc>
        <w:tc>
          <w:tcPr>
            <w:tcW w:w="8226" w:type="dxa"/>
            <w:gridSpan w:val="17"/>
            <w:tcBorders>
              <w:bottom w:val="single" w:sz="4" w:space="0" w:color="auto"/>
            </w:tcBorders>
            <w:shd w:val="clear" w:color="auto" w:fill="auto"/>
          </w:tcPr>
          <w:p w14:paraId="40B6AEF6" w14:textId="77777777" w:rsidR="00035A71" w:rsidRPr="00D91F01" w:rsidRDefault="000B6407" w:rsidP="006E2EE4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  <w:tr w:rsidR="00817804" w14:paraId="5581CBE6" w14:textId="77777777" w:rsidTr="00D91F01">
        <w:tblPrEx>
          <w:tblCellMar>
            <w:right w:w="57" w:type="dxa"/>
          </w:tblCellMar>
        </w:tblPrEx>
        <w:trPr>
          <w:gridAfter w:val="3"/>
          <w:wAfter w:w="643" w:type="dxa"/>
        </w:trPr>
        <w:tc>
          <w:tcPr>
            <w:tcW w:w="2274" w:type="dxa"/>
            <w:gridSpan w:val="3"/>
            <w:shd w:val="clear" w:color="auto" w:fill="auto"/>
          </w:tcPr>
          <w:p w14:paraId="5A671C20" w14:textId="77777777" w:rsidR="00035A71" w:rsidRPr="00D91F01" w:rsidRDefault="00035A71" w:rsidP="00D91F0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76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0AEEDB6" w14:textId="77777777" w:rsidR="00035A71" w:rsidRPr="00D91F01" w:rsidRDefault="00035A71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Last name</w:t>
            </w:r>
          </w:p>
        </w:tc>
        <w:tc>
          <w:tcPr>
            <w:tcW w:w="1768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11E24326" w14:textId="77777777" w:rsidR="00035A71" w:rsidRPr="00D91F01" w:rsidRDefault="00035A71" w:rsidP="00D91F01">
            <w:pPr>
              <w:jc w:val="center"/>
              <w:rPr>
                <w:sz w:val="20"/>
                <w:szCs w:val="20"/>
              </w:rPr>
            </w:pPr>
            <w:r w:rsidRPr="00D91F01">
              <w:rPr>
                <w:sz w:val="12"/>
                <w:szCs w:val="12"/>
              </w:rPr>
              <w:t>First name</w:t>
            </w:r>
          </w:p>
        </w:tc>
        <w:tc>
          <w:tcPr>
            <w:tcW w:w="1793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036CF17" w14:textId="77777777" w:rsidR="00035A71" w:rsidRPr="00D91F01" w:rsidRDefault="00035A71" w:rsidP="00D91F0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314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14:paraId="41B3675E" w14:textId="77777777" w:rsidR="00035A71" w:rsidRPr="00D91F01" w:rsidRDefault="00035A71" w:rsidP="00035A71">
            <w:pPr>
              <w:rPr>
                <w:sz w:val="12"/>
                <w:szCs w:val="12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A915BF7" w14:textId="77777777" w:rsidR="00035A71" w:rsidRPr="00D91F01" w:rsidRDefault="00035A71" w:rsidP="00D91F01">
            <w:pPr>
              <w:jc w:val="center"/>
              <w:rPr>
                <w:sz w:val="12"/>
                <w:szCs w:val="12"/>
              </w:rPr>
            </w:pPr>
          </w:p>
        </w:tc>
      </w:tr>
      <w:tr w:rsidR="003752FE" w14:paraId="38E6521F" w14:textId="77777777" w:rsidTr="00D91F01">
        <w:tblPrEx>
          <w:tblCellMar>
            <w:right w:w="57" w:type="dxa"/>
          </w:tblCellMar>
        </w:tblPrEx>
        <w:tc>
          <w:tcPr>
            <w:tcW w:w="2127" w:type="dxa"/>
            <w:gridSpan w:val="3"/>
            <w:shd w:val="clear" w:color="auto" w:fill="auto"/>
            <w:vAlign w:val="bottom"/>
          </w:tcPr>
          <w:p w14:paraId="6F782718" w14:textId="77777777" w:rsidR="003752FE" w:rsidRPr="00D91F01" w:rsidRDefault="003752FE" w:rsidP="00722A53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Address if different from girl’s</w:t>
            </w:r>
            <w:r w:rsidR="00913C43" w:rsidRPr="00D91F01">
              <w:rPr>
                <w:sz w:val="20"/>
                <w:szCs w:val="20"/>
              </w:rPr>
              <w:t>:</w:t>
            </w:r>
          </w:p>
        </w:tc>
        <w:tc>
          <w:tcPr>
            <w:tcW w:w="8732" w:type="dxa"/>
            <w:gridSpan w:val="20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80BD2D" w14:textId="77777777" w:rsidR="003752FE" w:rsidRPr="00D91F01" w:rsidRDefault="000B6407" w:rsidP="00722A53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  <w:tr w:rsidR="00817804" w14:paraId="1D290F53" w14:textId="77777777" w:rsidTr="00D91F01">
        <w:tblPrEx>
          <w:tblCellMar>
            <w:right w:w="57" w:type="dxa"/>
          </w:tblCellMar>
        </w:tblPrEx>
        <w:trPr>
          <w:gridAfter w:val="3"/>
          <w:wAfter w:w="643" w:type="dxa"/>
        </w:trPr>
        <w:tc>
          <w:tcPr>
            <w:tcW w:w="1768" w:type="dxa"/>
            <w:gridSpan w:val="2"/>
            <w:shd w:val="clear" w:color="auto" w:fill="auto"/>
          </w:tcPr>
          <w:p w14:paraId="76E942F4" w14:textId="77777777" w:rsidR="00035A71" w:rsidRPr="00D91F01" w:rsidRDefault="00035A71" w:rsidP="006E2EE4">
            <w:pPr>
              <w:rPr>
                <w:sz w:val="12"/>
                <w:szCs w:val="12"/>
              </w:rPr>
            </w:pPr>
          </w:p>
        </w:tc>
        <w:tc>
          <w:tcPr>
            <w:tcW w:w="176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6DBA86B8" w14:textId="77777777" w:rsidR="00035A71" w:rsidRPr="00D91F01" w:rsidRDefault="00233952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Apt. P.O Box</w:t>
            </w:r>
          </w:p>
        </w:tc>
        <w:tc>
          <w:tcPr>
            <w:tcW w:w="1768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27CF3941" w14:textId="77777777" w:rsidR="00035A71" w:rsidRPr="00D91F01" w:rsidRDefault="00233952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Street</w:t>
            </w:r>
          </w:p>
        </w:tc>
        <w:tc>
          <w:tcPr>
            <w:tcW w:w="17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3D4488E" w14:textId="77777777" w:rsidR="00035A71" w:rsidRPr="00D91F01" w:rsidRDefault="003D3D88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City/Town</w:t>
            </w:r>
          </w:p>
        </w:tc>
        <w:tc>
          <w:tcPr>
            <w:tcW w:w="131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11F0568A" w14:textId="77777777" w:rsidR="00035A71" w:rsidRPr="00D91F01" w:rsidRDefault="003752FE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Prov.</w:t>
            </w:r>
          </w:p>
        </w:tc>
        <w:tc>
          <w:tcPr>
            <w:tcW w:w="2089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14:paraId="4C34B5A3" w14:textId="77777777" w:rsidR="00035A71" w:rsidRPr="00D91F01" w:rsidRDefault="00035A71" w:rsidP="006E2EE4">
            <w:pPr>
              <w:rPr>
                <w:sz w:val="12"/>
                <w:szCs w:val="12"/>
              </w:rPr>
            </w:pPr>
          </w:p>
        </w:tc>
      </w:tr>
      <w:tr w:rsidR="00817804" w14:paraId="74860BE4" w14:textId="77777777" w:rsidTr="00D91F01">
        <w:tblPrEx>
          <w:tblCellMar>
            <w:right w:w="57" w:type="dxa"/>
          </w:tblCellMar>
        </w:tblPrEx>
        <w:trPr>
          <w:gridAfter w:val="3"/>
          <w:wAfter w:w="643" w:type="dxa"/>
        </w:trPr>
        <w:tc>
          <w:tcPr>
            <w:tcW w:w="1768" w:type="dxa"/>
            <w:gridSpan w:val="2"/>
            <w:shd w:val="clear" w:color="auto" w:fill="auto"/>
          </w:tcPr>
          <w:p w14:paraId="4B3DA636" w14:textId="77777777" w:rsidR="00035A71" w:rsidRPr="00D91F01" w:rsidRDefault="00035A71" w:rsidP="00D91F01">
            <w:pPr>
              <w:jc w:val="right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Email</w:t>
            </w:r>
            <w:r w:rsidR="00233952" w:rsidRPr="00D91F01">
              <w:rPr>
                <w:sz w:val="20"/>
                <w:szCs w:val="20"/>
              </w:rPr>
              <w:t>:</w:t>
            </w:r>
          </w:p>
        </w:tc>
        <w:tc>
          <w:tcPr>
            <w:tcW w:w="5329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171E5543" w14:textId="77777777" w:rsidR="00035A71" w:rsidRPr="00D91F01" w:rsidRDefault="000B6407" w:rsidP="006E2EE4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4" w:type="dxa"/>
            <w:gridSpan w:val="4"/>
            <w:shd w:val="clear" w:color="auto" w:fill="auto"/>
          </w:tcPr>
          <w:p w14:paraId="01B9B78C" w14:textId="77777777" w:rsidR="00035A71" w:rsidRPr="00D91F01" w:rsidRDefault="00035A71" w:rsidP="006E2EE4">
            <w:pPr>
              <w:rPr>
                <w:sz w:val="20"/>
                <w:szCs w:val="20"/>
              </w:rPr>
            </w:pPr>
          </w:p>
        </w:tc>
        <w:tc>
          <w:tcPr>
            <w:tcW w:w="2089" w:type="dxa"/>
            <w:gridSpan w:val="5"/>
            <w:shd w:val="clear" w:color="auto" w:fill="auto"/>
          </w:tcPr>
          <w:p w14:paraId="4CC31EEB" w14:textId="77777777" w:rsidR="00035A71" w:rsidRPr="00D91F01" w:rsidRDefault="00035A71" w:rsidP="006E2EE4">
            <w:pPr>
              <w:rPr>
                <w:sz w:val="20"/>
                <w:szCs w:val="20"/>
              </w:rPr>
            </w:pPr>
          </w:p>
        </w:tc>
      </w:tr>
      <w:tr w:rsidR="00817804" w14:paraId="50663FF0" w14:textId="77777777" w:rsidTr="00D91F01">
        <w:trPr>
          <w:gridAfter w:val="1"/>
          <w:wAfter w:w="359" w:type="dxa"/>
        </w:trPr>
        <w:tc>
          <w:tcPr>
            <w:tcW w:w="1768" w:type="dxa"/>
            <w:gridSpan w:val="2"/>
            <w:shd w:val="clear" w:color="auto" w:fill="auto"/>
            <w:vAlign w:val="bottom"/>
          </w:tcPr>
          <w:p w14:paraId="55831799" w14:textId="77777777" w:rsidR="003D3D88" w:rsidRPr="00D91F01" w:rsidRDefault="003D3D88" w:rsidP="00D91F01">
            <w:pPr>
              <w:spacing w:before="120"/>
              <w:jc w:val="right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Home Phone</w:t>
            </w:r>
            <w:r w:rsidR="00913C43" w:rsidRPr="00D91F01">
              <w:rPr>
                <w:sz w:val="20"/>
                <w:szCs w:val="20"/>
              </w:rPr>
              <w:t>:</w:t>
            </w:r>
          </w:p>
        </w:tc>
        <w:tc>
          <w:tcPr>
            <w:tcW w:w="248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12D2678" w14:textId="77777777" w:rsidR="003D3D88" w:rsidRPr="00D91F01" w:rsidRDefault="00FE574F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1335" w:type="dxa"/>
            <w:gridSpan w:val="3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C2993EC" w14:textId="77777777" w:rsidR="003D3D88" w:rsidRPr="00D91F01" w:rsidRDefault="003D3D88" w:rsidP="00233952">
            <w:pPr>
              <w:rPr>
                <w:sz w:val="12"/>
                <w:szCs w:val="12"/>
              </w:rPr>
            </w:pPr>
            <w:r w:rsidRPr="00D91F01">
              <w:rPr>
                <w:sz w:val="20"/>
                <w:szCs w:val="20"/>
              </w:rPr>
              <w:t>Work Phone</w:t>
            </w:r>
            <w:r w:rsidR="00913C43" w:rsidRPr="00D91F01">
              <w:rPr>
                <w:sz w:val="20"/>
                <w:szCs w:val="20"/>
              </w:rPr>
              <w:t>:</w:t>
            </w:r>
          </w:p>
        </w:tc>
        <w:tc>
          <w:tcPr>
            <w:tcW w:w="179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21CA5C4" w14:textId="77777777" w:rsidR="003D3D88" w:rsidRPr="00D91F01" w:rsidRDefault="00FE574F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4" w:type="dxa"/>
            <w:gridSpan w:val="5"/>
            <w:shd w:val="clear" w:color="auto" w:fill="auto"/>
            <w:vAlign w:val="bottom"/>
          </w:tcPr>
          <w:p w14:paraId="601032A8" w14:textId="77777777" w:rsidR="003D3D88" w:rsidRPr="00D91F01" w:rsidRDefault="003D3D88" w:rsidP="00D91F01">
            <w:pPr>
              <w:jc w:val="right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Cell Phone:</w:t>
            </w:r>
          </w:p>
        </w:tc>
        <w:tc>
          <w:tcPr>
            <w:tcW w:w="1805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744ACB" w14:textId="77777777" w:rsidR="003D3D88" w:rsidRPr="00D91F01" w:rsidRDefault="00FE574F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</w:tbl>
    <w:p w14:paraId="7DAFAD21" w14:textId="77777777" w:rsidR="00035CB7" w:rsidRDefault="00035CB7" w:rsidP="00E45F10">
      <w:pPr>
        <w:rPr>
          <w:sz w:val="20"/>
          <w:szCs w:val="20"/>
        </w:rPr>
      </w:pPr>
    </w:p>
    <w:tbl>
      <w:tblPr>
        <w:tblW w:w="10865" w:type="dxa"/>
        <w:tblLayout w:type="fixed"/>
        <w:tblCellMar>
          <w:left w:w="0" w:type="dxa"/>
          <w:right w:w="113" w:type="dxa"/>
        </w:tblCellMar>
        <w:tblLook w:val="04A0" w:firstRow="1" w:lastRow="0" w:firstColumn="1" w:lastColumn="0" w:noHBand="0" w:noVBand="1"/>
      </w:tblPr>
      <w:tblGrid>
        <w:gridCol w:w="1767"/>
        <w:gridCol w:w="506"/>
        <w:gridCol w:w="284"/>
        <w:gridCol w:w="1483"/>
        <w:gridCol w:w="71"/>
        <w:gridCol w:w="1276"/>
        <w:gridCol w:w="420"/>
        <w:gridCol w:w="1372"/>
        <w:gridCol w:w="420"/>
        <w:gridCol w:w="61"/>
        <w:gridCol w:w="833"/>
        <w:gridCol w:w="420"/>
        <w:gridCol w:w="1582"/>
        <w:gridCol w:w="142"/>
        <w:gridCol w:w="228"/>
      </w:tblGrid>
      <w:tr w:rsidR="00CC047F" w:rsidRPr="00035A71" w14:paraId="15548740" w14:textId="77777777" w:rsidTr="00D91F01">
        <w:trPr>
          <w:gridAfter w:val="1"/>
          <w:wAfter w:w="228" w:type="dxa"/>
        </w:trPr>
        <w:tc>
          <w:tcPr>
            <w:tcW w:w="2557" w:type="dxa"/>
            <w:gridSpan w:val="3"/>
            <w:shd w:val="clear" w:color="auto" w:fill="auto"/>
            <w:vAlign w:val="bottom"/>
          </w:tcPr>
          <w:p w14:paraId="5791CE1D" w14:textId="77777777" w:rsidR="00CC047F" w:rsidRPr="00D91F01" w:rsidRDefault="00CC047F" w:rsidP="006E2EE4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Emergency Contact Name:</w:t>
            </w:r>
          </w:p>
        </w:tc>
        <w:tc>
          <w:tcPr>
            <w:tcW w:w="5103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F9D0395" w14:textId="77777777" w:rsidR="00CC047F" w:rsidRPr="00D91F01" w:rsidRDefault="00CC047F" w:rsidP="006E2EE4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2977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59F24D4" w14:textId="77777777" w:rsidR="00CC047F" w:rsidRPr="00D91F01" w:rsidRDefault="00CC047F" w:rsidP="006E2EE4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  <w:tr w:rsidR="00817804" w14:paraId="17F14D21" w14:textId="77777777" w:rsidTr="00D91F01">
        <w:trPr>
          <w:gridAfter w:val="2"/>
          <w:wAfter w:w="370" w:type="dxa"/>
        </w:trPr>
        <w:tc>
          <w:tcPr>
            <w:tcW w:w="2273" w:type="dxa"/>
            <w:gridSpan w:val="2"/>
            <w:shd w:val="clear" w:color="auto" w:fill="auto"/>
            <w:vAlign w:val="bottom"/>
          </w:tcPr>
          <w:p w14:paraId="66D5587F" w14:textId="77777777" w:rsidR="00CC047F" w:rsidRPr="00D91F01" w:rsidRDefault="00CC047F" w:rsidP="006E2EE4">
            <w:pPr>
              <w:rPr>
                <w:sz w:val="12"/>
                <w:szCs w:val="12"/>
              </w:rPr>
            </w:pPr>
          </w:p>
        </w:tc>
        <w:tc>
          <w:tcPr>
            <w:tcW w:w="1767" w:type="dxa"/>
            <w:gridSpan w:val="2"/>
            <w:shd w:val="clear" w:color="auto" w:fill="auto"/>
          </w:tcPr>
          <w:p w14:paraId="21B0ED76" w14:textId="77777777" w:rsidR="00CC047F" w:rsidRPr="00D91F01" w:rsidRDefault="00CC047F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Last name</w:t>
            </w:r>
          </w:p>
        </w:tc>
        <w:tc>
          <w:tcPr>
            <w:tcW w:w="1767" w:type="dxa"/>
            <w:gridSpan w:val="3"/>
            <w:shd w:val="clear" w:color="auto" w:fill="auto"/>
          </w:tcPr>
          <w:p w14:paraId="1B927BDF" w14:textId="77777777" w:rsidR="00CC047F" w:rsidRPr="00D91F01" w:rsidRDefault="00CC047F" w:rsidP="00D91F01">
            <w:pPr>
              <w:jc w:val="center"/>
              <w:rPr>
                <w:sz w:val="20"/>
                <w:szCs w:val="20"/>
              </w:rPr>
            </w:pPr>
            <w:r w:rsidRPr="00D91F01">
              <w:rPr>
                <w:sz w:val="12"/>
                <w:szCs w:val="12"/>
              </w:rPr>
              <w:t>First name</w:t>
            </w:r>
          </w:p>
        </w:tc>
        <w:tc>
          <w:tcPr>
            <w:tcW w:w="1792" w:type="dxa"/>
            <w:gridSpan w:val="2"/>
            <w:shd w:val="clear" w:color="auto" w:fill="auto"/>
          </w:tcPr>
          <w:p w14:paraId="5DA6CFBC" w14:textId="77777777" w:rsidR="00CC047F" w:rsidRPr="00D91F01" w:rsidRDefault="00CC047F" w:rsidP="00D91F0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314" w:type="dxa"/>
            <w:gridSpan w:val="3"/>
            <w:shd w:val="clear" w:color="auto" w:fill="auto"/>
          </w:tcPr>
          <w:p w14:paraId="637C4233" w14:textId="77777777" w:rsidR="00CC047F" w:rsidRPr="00D91F01" w:rsidRDefault="00CC047F" w:rsidP="00D91F01">
            <w:pPr>
              <w:jc w:val="center"/>
              <w:rPr>
                <w:sz w:val="12"/>
                <w:szCs w:val="12"/>
              </w:rPr>
            </w:pPr>
            <w:r w:rsidRPr="00D91F01">
              <w:rPr>
                <w:sz w:val="12"/>
                <w:szCs w:val="12"/>
              </w:rPr>
              <w:t>Relationship to girl</w:t>
            </w:r>
          </w:p>
        </w:tc>
        <w:tc>
          <w:tcPr>
            <w:tcW w:w="1582" w:type="dxa"/>
            <w:shd w:val="clear" w:color="auto" w:fill="auto"/>
            <w:vAlign w:val="bottom"/>
          </w:tcPr>
          <w:p w14:paraId="310495BD" w14:textId="77777777" w:rsidR="00CC047F" w:rsidRPr="00D91F01" w:rsidRDefault="00CC047F" w:rsidP="006E2EE4">
            <w:pPr>
              <w:rPr>
                <w:sz w:val="12"/>
                <w:szCs w:val="12"/>
              </w:rPr>
            </w:pPr>
          </w:p>
        </w:tc>
      </w:tr>
      <w:tr w:rsidR="00817804" w14:paraId="13A3F892" w14:textId="77777777" w:rsidTr="00D91F01">
        <w:tc>
          <w:tcPr>
            <w:tcW w:w="1767" w:type="dxa"/>
            <w:shd w:val="clear" w:color="auto" w:fill="auto"/>
            <w:vAlign w:val="bottom"/>
          </w:tcPr>
          <w:p w14:paraId="1F2899D2" w14:textId="77777777" w:rsidR="00CC047F" w:rsidRPr="00D91F01" w:rsidRDefault="00CC047F" w:rsidP="00D91F01">
            <w:pPr>
              <w:spacing w:before="120"/>
              <w:jc w:val="right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Home Phone:</w:t>
            </w:r>
          </w:p>
        </w:tc>
        <w:tc>
          <w:tcPr>
            <w:tcW w:w="2344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A1D4EB" w14:textId="77777777" w:rsidR="00CC047F" w:rsidRPr="00D91F01" w:rsidRDefault="00CC047F" w:rsidP="00233952">
            <w:pPr>
              <w:rPr>
                <w:sz w:val="12"/>
                <w:szCs w:val="12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shd w:val="clear" w:color="auto" w:fill="auto"/>
            <w:vAlign w:val="bottom"/>
          </w:tcPr>
          <w:p w14:paraId="22722E17" w14:textId="77777777" w:rsidR="00CC047F" w:rsidRPr="00D91F01" w:rsidRDefault="00CC047F" w:rsidP="00D91F01">
            <w:pPr>
              <w:jc w:val="right"/>
              <w:rPr>
                <w:sz w:val="12"/>
                <w:szCs w:val="12"/>
              </w:rPr>
            </w:pPr>
            <w:r w:rsidRPr="00D91F01">
              <w:rPr>
                <w:sz w:val="20"/>
                <w:szCs w:val="20"/>
              </w:rPr>
              <w:t>Work Phone:</w:t>
            </w:r>
          </w:p>
        </w:tc>
        <w:tc>
          <w:tcPr>
            <w:tcW w:w="1792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5EDF6E" w14:textId="77777777" w:rsidR="00CC047F" w:rsidRPr="00D91F01" w:rsidRDefault="00CC047F" w:rsidP="00233952">
            <w:pPr>
              <w:rPr>
                <w:sz w:val="12"/>
                <w:szCs w:val="12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4" w:type="dxa"/>
            <w:gridSpan w:val="3"/>
            <w:shd w:val="clear" w:color="auto" w:fill="auto"/>
            <w:vAlign w:val="bottom"/>
          </w:tcPr>
          <w:p w14:paraId="7FAE45D7" w14:textId="77777777" w:rsidR="00CC047F" w:rsidRPr="00D91F01" w:rsidRDefault="00CC047F" w:rsidP="00D91F01">
            <w:pPr>
              <w:jc w:val="right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Cell Phone:</w:t>
            </w:r>
          </w:p>
        </w:tc>
        <w:tc>
          <w:tcPr>
            <w:tcW w:w="2088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BBA42DD" w14:textId="77777777" w:rsidR="00CC047F" w:rsidRPr="00D91F01" w:rsidRDefault="00CC047F" w:rsidP="0023395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</w:tbl>
    <w:p w14:paraId="1483BC2E" w14:textId="77777777" w:rsidR="00E218E5" w:rsidRDefault="00E218E5" w:rsidP="00E45F10">
      <w:pPr>
        <w:rPr>
          <w:sz w:val="20"/>
          <w:szCs w:val="20"/>
        </w:rPr>
      </w:pPr>
    </w:p>
    <w:p w14:paraId="1CD6DA99" w14:textId="77777777" w:rsidR="00CC047F" w:rsidRDefault="00CC047F" w:rsidP="00E45F10">
      <w:pPr>
        <w:rPr>
          <w:sz w:val="20"/>
          <w:szCs w:val="20"/>
        </w:rPr>
      </w:pPr>
    </w:p>
    <w:tbl>
      <w:tblPr>
        <w:tblW w:w="1054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92"/>
        <w:gridCol w:w="1134"/>
        <w:gridCol w:w="3402"/>
        <w:gridCol w:w="851"/>
        <w:gridCol w:w="2268"/>
      </w:tblGrid>
      <w:tr w:rsidR="00817804" w:rsidRPr="00792997" w14:paraId="63A56B4E" w14:textId="77777777" w:rsidTr="00D91F01">
        <w:tc>
          <w:tcPr>
            <w:tcW w:w="2892" w:type="dxa"/>
            <w:shd w:val="clear" w:color="auto" w:fill="auto"/>
          </w:tcPr>
          <w:p w14:paraId="798CE7A9" w14:textId="77777777" w:rsidR="00F32AD6" w:rsidRPr="00D91F01" w:rsidRDefault="00F32AD6" w:rsidP="006E2EE4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Family doctor name (optional)</w:t>
            </w:r>
            <w:r w:rsidR="00233952" w:rsidRPr="00D91F01">
              <w:rPr>
                <w:sz w:val="20"/>
                <w:szCs w:val="20"/>
              </w:rPr>
              <w:t>:</w:t>
            </w: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DA0348F" w14:textId="77777777" w:rsidR="00F32AD6" w:rsidRPr="00D91F01" w:rsidRDefault="00F32AD6" w:rsidP="00E1605B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shd w:val="clear" w:color="auto" w:fill="auto"/>
          </w:tcPr>
          <w:p w14:paraId="760D16A8" w14:textId="77777777" w:rsidR="00F32AD6" w:rsidRPr="00D91F01" w:rsidRDefault="00F32AD6" w:rsidP="00D91F01">
            <w:pPr>
              <w:jc w:val="right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Phone: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14:paraId="6F2B1A86" w14:textId="77777777" w:rsidR="00F32AD6" w:rsidRPr="00D91F01" w:rsidRDefault="00FE574F" w:rsidP="00E1605B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) </w:t>
            </w:r>
            <w:r w:rsidRPr="00D91F01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  <w:tr w:rsidR="00E1605B" w:rsidRPr="006B50E8" w14:paraId="0D13139F" w14:textId="77777777" w:rsidTr="00D91F01">
        <w:tc>
          <w:tcPr>
            <w:tcW w:w="4026" w:type="dxa"/>
            <w:gridSpan w:val="2"/>
            <w:shd w:val="clear" w:color="auto" w:fill="auto"/>
          </w:tcPr>
          <w:p w14:paraId="5C128D70" w14:textId="77777777" w:rsidR="005A0972" w:rsidRPr="00D91F01" w:rsidRDefault="00E1605B" w:rsidP="00D91F01">
            <w:pPr>
              <w:spacing w:before="120"/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 xml:space="preserve">Provincial insurance </w:t>
            </w:r>
          </w:p>
          <w:p w14:paraId="4EC8F66D" w14:textId="77777777" w:rsidR="00E1605B" w:rsidRPr="00D91F01" w:rsidRDefault="00E1605B" w:rsidP="005A0972">
            <w:pPr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t>(optional</w:t>
            </w:r>
            <w:r w:rsidR="00493D41" w:rsidRPr="00D91F01">
              <w:rPr>
                <w:sz w:val="20"/>
                <w:szCs w:val="20"/>
              </w:rPr>
              <w:t>;  required for international travel</w:t>
            </w:r>
            <w:r w:rsidRPr="00D91F01">
              <w:rPr>
                <w:sz w:val="20"/>
                <w:szCs w:val="20"/>
              </w:rPr>
              <w:t>)</w:t>
            </w:r>
            <w:r w:rsidR="00233952" w:rsidRPr="00D91F01">
              <w:rPr>
                <w:sz w:val="20"/>
                <w:szCs w:val="20"/>
              </w:rPr>
              <w:t>:</w:t>
            </w:r>
          </w:p>
        </w:tc>
        <w:tc>
          <w:tcPr>
            <w:tcW w:w="6521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EA28D4A" w14:textId="77777777" w:rsidR="00E1605B" w:rsidRPr="00D91F01" w:rsidRDefault="00BB6A7E" w:rsidP="003752FE">
            <w:pPr>
              <w:rPr>
                <w:b/>
                <w:sz w:val="20"/>
                <w:szCs w:val="20"/>
              </w:rPr>
            </w:pPr>
            <w:r w:rsidRPr="00D91F01">
              <w:rPr>
                <w:b/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91F01">
              <w:rPr>
                <w:b/>
                <w:sz w:val="20"/>
                <w:szCs w:val="20"/>
              </w:rPr>
              <w:instrText xml:space="preserve"> FORMTEXT </w:instrText>
            </w:r>
            <w:r w:rsidRPr="00D91F01">
              <w:rPr>
                <w:b/>
                <w:sz w:val="20"/>
                <w:szCs w:val="20"/>
              </w:rPr>
            </w:r>
            <w:r w:rsidRPr="00D91F01">
              <w:rPr>
                <w:b/>
                <w:sz w:val="20"/>
                <w:szCs w:val="20"/>
              </w:rPr>
              <w:fldChar w:fldCharType="separate"/>
            </w:r>
            <w:r w:rsidRPr="00D91F01">
              <w:rPr>
                <w:b/>
                <w:noProof/>
                <w:sz w:val="20"/>
                <w:szCs w:val="20"/>
              </w:rPr>
              <w:t> </w:t>
            </w:r>
            <w:r w:rsidRPr="00D91F01">
              <w:rPr>
                <w:b/>
                <w:noProof/>
                <w:sz w:val="20"/>
                <w:szCs w:val="20"/>
              </w:rPr>
              <w:t> </w:t>
            </w:r>
            <w:r w:rsidRPr="00D91F01">
              <w:rPr>
                <w:b/>
                <w:noProof/>
                <w:sz w:val="20"/>
                <w:szCs w:val="20"/>
              </w:rPr>
              <w:t> </w:t>
            </w:r>
            <w:r w:rsidRPr="00D91F01">
              <w:rPr>
                <w:b/>
                <w:noProof/>
                <w:sz w:val="20"/>
                <w:szCs w:val="20"/>
              </w:rPr>
              <w:t> </w:t>
            </w:r>
            <w:r w:rsidRPr="00D91F01">
              <w:rPr>
                <w:b/>
                <w:noProof/>
                <w:sz w:val="20"/>
                <w:szCs w:val="20"/>
              </w:rPr>
              <w:t> </w:t>
            </w:r>
            <w:r w:rsidRPr="00D91F01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2FE47608" w14:textId="77777777" w:rsidR="00596C7B" w:rsidRPr="00792997" w:rsidRDefault="00E218E5" w:rsidP="00522ED4">
      <w:pPr>
        <w:spacing w:before="60"/>
        <w:rPr>
          <w:b/>
          <w:sz w:val="20"/>
          <w:szCs w:val="20"/>
        </w:rPr>
      </w:pPr>
      <w:r w:rsidRPr="00792997">
        <w:rPr>
          <w:b/>
          <w:sz w:val="20"/>
          <w:szCs w:val="20"/>
        </w:rPr>
        <w:t>PART 2 –</w:t>
      </w:r>
      <w:r w:rsidR="004163FE">
        <w:rPr>
          <w:b/>
          <w:sz w:val="20"/>
          <w:szCs w:val="20"/>
        </w:rPr>
        <w:t xml:space="preserve"> </w:t>
      </w:r>
      <w:r w:rsidR="00596C7B" w:rsidRPr="00792997">
        <w:rPr>
          <w:b/>
          <w:sz w:val="20"/>
          <w:szCs w:val="20"/>
        </w:rPr>
        <w:t>ALLERGIES</w:t>
      </w:r>
      <w:r w:rsidR="004163FE">
        <w:rPr>
          <w:b/>
          <w:sz w:val="20"/>
          <w:szCs w:val="20"/>
        </w:rPr>
        <w:t xml:space="preserve"> &amp; DIET</w:t>
      </w:r>
    </w:p>
    <w:p w14:paraId="6A90DE61" w14:textId="77777777" w:rsidR="00075A21" w:rsidRPr="00792997" w:rsidRDefault="00075A21" w:rsidP="00075A21">
      <w:pPr>
        <w:rPr>
          <w:sz w:val="20"/>
          <w:szCs w:val="20"/>
        </w:rPr>
      </w:pPr>
      <w:r w:rsidRPr="00792997">
        <w:rPr>
          <w:sz w:val="20"/>
          <w:szCs w:val="20"/>
        </w:rPr>
        <w:t>Does she have any allergies?</w:t>
      </w:r>
      <w:r w:rsidR="0036659B" w:rsidRPr="00792997">
        <w:rPr>
          <w:sz w:val="20"/>
          <w:szCs w:val="20"/>
        </w:rPr>
        <w:t xml:space="preserve"> </w:t>
      </w:r>
      <w:r w:rsidRPr="00792997">
        <w:rPr>
          <w:sz w:val="20"/>
          <w:szCs w:val="20"/>
        </w:rPr>
        <w:t xml:space="preserve"> </w:t>
      </w:r>
      <w:r w:rsidR="004163FE" w:rsidRPr="00792997">
        <w:rPr>
          <w:sz w:val="20"/>
          <w:szCs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4163FE"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="004163FE" w:rsidRPr="00792997">
        <w:rPr>
          <w:sz w:val="20"/>
          <w:szCs w:val="20"/>
        </w:rPr>
        <w:fldChar w:fldCharType="end"/>
      </w:r>
      <w:r w:rsidR="004163FE" w:rsidRPr="00792997">
        <w:rPr>
          <w:sz w:val="20"/>
          <w:szCs w:val="20"/>
        </w:rPr>
        <w:t xml:space="preserve">Yes    </w:t>
      </w:r>
      <w:r w:rsidR="004163FE" w:rsidRPr="00792997">
        <w:rPr>
          <w:sz w:val="20"/>
          <w:szCs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="004163FE"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="004163FE" w:rsidRPr="00792997">
        <w:rPr>
          <w:sz w:val="20"/>
          <w:szCs w:val="20"/>
        </w:rPr>
        <w:fldChar w:fldCharType="end"/>
      </w:r>
      <w:r w:rsidR="004163FE" w:rsidRPr="00792997">
        <w:rPr>
          <w:sz w:val="20"/>
          <w:szCs w:val="20"/>
        </w:rPr>
        <w:t xml:space="preserve"> No </w:t>
      </w:r>
      <w:r w:rsidR="004163FE">
        <w:rPr>
          <w:sz w:val="20"/>
          <w:szCs w:val="20"/>
        </w:rPr>
        <w:t xml:space="preserve"> </w:t>
      </w:r>
      <w:r w:rsidRPr="00792997">
        <w:rPr>
          <w:sz w:val="20"/>
          <w:szCs w:val="20"/>
        </w:rPr>
        <w:t>If yes, please explai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right w:w="0" w:type="dxa"/>
        </w:tblCellMar>
        <w:tblLook w:val="0000" w:firstRow="0" w:lastRow="0" w:firstColumn="0" w:lastColumn="0" w:noHBand="0" w:noVBand="0"/>
      </w:tblPr>
      <w:tblGrid>
        <w:gridCol w:w="3794"/>
        <w:gridCol w:w="1701"/>
        <w:gridCol w:w="3402"/>
        <w:gridCol w:w="1701"/>
      </w:tblGrid>
      <w:tr w:rsidR="008E23FB" w:rsidRPr="00792997" w14:paraId="54D26C6A" w14:textId="77777777" w:rsidTr="008C208B">
        <w:tc>
          <w:tcPr>
            <w:tcW w:w="3794" w:type="dxa"/>
            <w:vAlign w:val="bottom"/>
          </w:tcPr>
          <w:p w14:paraId="52B02866" w14:textId="77777777" w:rsidR="008E23FB" w:rsidRPr="00792997" w:rsidRDefault="008E23FB" w:rsidP="006E2EE4">
            <w:pPr>
              <w:pStyle w:val="BodyText3"/>
              <w:rPr>
                <w:i/>
                <w:iCs/>
                <w:sz w:val="20"/>
                <w:szCs w:val="20"/>
              </w:rPr>
            </w:pPr>
            <w:r w:rsidRPr="00233952">
              <w:rPr>
                <w:iCs/>
                <w:sz w:val="20"/>
                <w:szCs w:val="20"/>
              </w:rPr>
              <w:t>Food Allergy</w:t>
            </w:r>
          </w:p>
        </w:tc>
        <w:tc>
          <w:tcPr>
            <w:tcW w:w="1701" w:type="dxa"/>
            <w:vAlign w:val="bottom"/>
          </w:tcPr>
          <w:p w14:paraId="4B0A9FE1" w14:textId="77777777" w:rsidR="008E23FB" w:rsidRPr="00792997" w:rsidRDefault="008E23FB" w:rsidP="006E2EE4">
            <w:pPr>
              <w:pStyle w:val="BodyText3"/>
              <w:rPr>
                <w:i/>
                <w:iCs/>
                <w:sz w:val="20"/>
                <w:szCs w:val="20"/>
              </w:rPr>
            </w:pPr>
            <w:r w:rsidRPr="00233952">
              <w:rPr>
                <w:iCs/>
                <w:sz w:val="20"/>
                <w:szCs w:val="20"/>
              </w:rPr>
              <w:t>Life-Threatening?</w:t>
            </w:r>
          </w:p>
        </w:tc>
        <w:tc>
          <w:tcPr>
            <w:tcW w:w="3402" w:type="dxa"/>
          </w:tcPr>
          <w:p w14:paraId="71A457DF" w14:textId="77777777" w:rsidR="008E23FB" w:rsidRPr="00792997" w:rsidRDefault="008E23FB" w:rsidP="006E2EE4">
            <w:pPr>
              <w:pStyle w:val="BodyText3"/>
              <w:rPr>
                <w:i/>
                <w:iCs/>
                <w:sz w:val="20"/>
                <w:szCs w:val="20"/>
              </w:rPr>
            </w:pPr>
            <w:r w:rsidRPr="00233952">
              <w:rPr>
                <w:iCs/>
                <w:sz w:val="20"/>
                <w:szCs w:val="20"/>
              </w:rPr>
              <w:t>Other Allergy</w:t>
            </w:r>
            <w:r w:rsidR="00233952">
              <w:rPr>
                <w:i/>
                <w:iCs/>
                <w:sz w:val="20"/>
                <w:szCs w:val="20"/>
              </w:rPr>
              <w:t xml:space="preserve"> </w:t>
            </w:r>
            <w:r w:rsidR="004163FE" w:rsidRPr="00532FE9">
              <w:rPr>
                <w:i/>
                <w:iCs/>
                <w:sz w:val="16"/>
                <w:szCs w:val="16"/>
              </w:rPr>
              <w:t>(insects/environmental</w:t>
            </w:r>
            <w:r w:rsidR="003752FE">
              <w:rPr>
                <w:i/>
                <w:iCs/>
                <w:sz w:val="16"/>
                <w:szCs w:val="16"/>
              </w:rPr>
              <w:t>, etc.</w:t>
            </w:r>
            <w:r w:rsidR="004163FE" w:rsidRPr="00532FE9">
              <w:rPr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1701" w:type="dxa"/>
            <w:vAlign w:val="bottom"/>
          </w:tcPr>
          <w:p w14:paraId="48CBFDBF" w14:textId="77777777" w:rsidR="008E23FB" w:rsidRPr="00233952" w:rsidRDefault="008E23FB" w:rsidP="006E2EE4">
            <w:pPr>
              <w:pStyle w:val="BodyText3"/>
              <w:rPr>
                <w:iCs/>
                <w:sz w:val="20"/>
                <w:szCs w:val="20"/>
              </w:rPr>
            </w:pPr>
            <w:r w:rsidRPr="00233952">
              <w:rPr>
                <w:iCs/>
                <w:sz w:val="20"/>
                <w:szCs w:val="20"/>
              </w:rPr>
              <w:t>Life-Threatening?</w:t>
            </w:r>
          </w:p>
        </w:tc>
      </w:tr>
      <w:tr w:rsidR="00792997" w:rsidRPr="00792997" w14:paraId="580307FA" w14:textId="77777777" w:rsidTr="008C208B">
        <w:trPr>
          <w:trHeight w:val="315"/>
        </w:trPr>
        <w:tc>
          <w:tcPr>
            <w:tcW w:w="3794" w:type="dxa"/>
            <w:vAlign w:val="bottom"/>
          </w:tcPr>
          <w:p w14:paraId="27960B28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4236BF8B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3402" w:type="dxa"/>
            <w:vAlign w:val="bottom"/>
          </w:tcPr>
          <w:p w14:paraId="495F124F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5F4E403B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</w:tr>
      <w:tr w:rsidR="00792997" w:rsidRPr="00792997" w14:paraId="75E20276" w14:textId="77777777" w:rsidTr="008C208B">
        <w:tc>
          <w:tcPr>
            <w:tcW w:w="3794" w:type="dxa"/>
            <w:vAlign w:val="bottom"/>
          </w:tcPr>
          <w:p w14:paraId="0755D4EB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02D5FFB6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3402" w:type="dxa"/>
            <w:vAlign w:val="bottom"/>
          </w:tcPr>
          <w:p w14:paraId="66BF8F67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5DED5BA7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</w:tr>
      <w:tr w:rsidR="00792997" w:rsidRPr="00792997" w14:paraId="366901C8" w14:textId="77777777" w:rsidTr="008C208B">
        <w:tc>
          <w:tcPr>
            <w:tcW w:w="3794" w:type="dxa"/>
            <w:vAlign w:val="bottom"/>
          </w:tcPr>
          <w:p w14:paraId="7A855F2D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69A13A5B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3402" w:type="dxa"/>
            <w:vAlign w:val="bottom"/>
          </w:tcPr>
          <w:p w14:paraId="69489C62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21A447F3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</w:tr>
      <w:tr w:rsidR="00792997" w:rsidRPr="00792997" w14:paraId="5F48E052" w14:textId="77777777" w:rsidTr="008C208B">
        <w:tc>
          <w:tcPr>
            <w:tcW w:w="3794" w:type="dxa"/>
            <w:vAlign w:val="bottom"/>
          </w:tcPr>
          <w:p w14:paraId="75761A96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4EE6F0E4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3402" w:type="dxa"/>
            <w:vAlign w:val="bottom"/>
          </w:tcPr>
          <w:p w14:paraId="0CB4332C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781BD860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</w:tr>
      <w:tr w:rsidR="00792997" w:rsidRPr="00792997" w14:paraId="62E37949" w14:textId="77777777" w:rsidTr="008C208B">
        <w:tc>
          <w:tcPr>
            <w:tcW w:w="3794" w:type="dxa"/>
            <w:vAlign w:val="bottom"/>
          </w:tcPr>
          <w:p w14:paraId="09D296F7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6EF627CB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3402" w:type="dxa"/>
            <w:vAlign w:val="bottom"/>
          </w:tcPr>
          <w:p w14:paraId="74617B12" w14:textId="77777777" w:rsidR="00792997" w:rsidRPr="007510CF" w:rsidRDefault="00792997" w:rsidP="006E2EE4">
            <w:pPr>
              <w:pStyle w:val="BodyText3"/>
              <w:rPr>
                <w:sz w:val="18"/>
                <w:szCs w:val="18"/>
              </w:rPr>
            </w:pPr>
            <w:r w:rsidRPr="007510CF">
              <w:rPr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7510CF">
              <w:rPr>
                <w:sz w:val="18"/>
                <w:szCs w:val="18"/>
              </w:rPr>
              <w:instrText xml:space="preserve"> FORMTEXT </w:instrText>
            </w:r>
            <w:r w:rsidRPr="007510CF">
              <w:rPr>
                <w:sz w:val="18"/>
                <w:szCs w:val="18"/>
              </w:rPr>
            </w:r>
            <w:r w:rsidRPr="007510CF">
              <w:rPr>
                <w:sz w:val="18"/>
                <w:szCs w:val="18"/>
              </w:rPr>
              <w:fldChar w:fldCharType="separate"/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noProof/>
                <w:sz w:val="18"/>
                <w:szCs w:val="18"/>
              </w:rPr>
              <w:t> </w:t>
            </w:r>
            <w:r w:rsidRPr="007510CF">
              <w:rPr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bottom"/>
          </w:tcPr>
          <w:p w14:paraId="5ABB6A22" w14:textId="77777777" w:rsidR="00792997" w:rsidRPr="00792997" w:rsidRDefault="00792997" w:rsidP="006E2EE4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Yes    </w:t>
            </w:r>
            <w:r w:rsidRPr="00792997">
              <w:rPr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r w:rsidRPr="00792997">
              <w:rPr>
                <w:sz w:val="20"/>
                <w:szCs w:val="20"/>
              </w:rPr>
              <w:t xml:space="preserve"> No</w:t>
            </w:r>
          </w:p>
        </w:tc>
      </w:tr>
    </w:tbl>
    <w:p w14:paraId="4BB0C4AE" w14:textId="77777777" w:rsidR="00284775" w:rsidRPr="00792997" w:rsidRDefault="00DA0AE7" w:rsidP="00284775">
      <w:pPr>
        <w:rPr>
          <w:sz w:val="20"/>
          <w:szCs w:val="20"/>
        </w:rPr>
      </w:pPr>
      <w:r w:rsidRPr="00792997">
        <w:rPr>
          <w:sz w:val="20"/>
          <w:szCs w:val="20"/>
        </w:rPr>
        <w:t>Does your d</w:t>
      </w:r>
      <w:r w:rsidR="003D0D22">
        <w:rPr>
          <w:sz w:val="20"/>
          <w:szCs w:val="20"/>
        </w:rPr>
        <w:t>aughter</w:t>
      </w:r>
      <w:r w:rsidRPr="00792997">
        <w:rPr>
          <w:sz w:val="20"/>
          <w:szCs w:val="20"/>
        </w:rPr>
        <w:t xml:space="preserve">/ward need to keep </w:t>
      </w:r>
      <w:r w:rsidR="000007DE">
        <w:rPr>
          <w:sz w:val="20"/>
          <w:szCs w:val="20"/>
        </w:rPr>
        <w:t xml:space="preserve">with </w:t>
      </w:r>
      <w:r w:rsidRPr="00792997">
        <w:rPr>
          <w:sz w:val="20"/>
          <w:szCs w:val="20"/>
        </w:rPr>
        <w:t xml:space="preserve">her </w:t>
      </w:r>
      <w:r w:rsidR="000007DE">
        <w:rPr>
          <w:sz w:val="20"/>
          <w:szCs w:val="20"/>
        </w:rPr>
        <w:t>an allergy medication</w:t>
      </w:r>
      <w:r w:rsidR="00D777FF">
        <w:rPr>
          <w:sz w:val="20"/>
          <w:szCs w:val="20"/>
        </w:rPr>
        <w:t xml:space="preserve"> such as an</w:t>
      </w:r>
      <w:r w:rsidRPr="00792997">
        <w:rPr>
          <w:sz w:val="20"/>
          <w:szCs w:val="20"/>
        </w:rPr>
        <w:t xml:space="preserve"> </w:t>
      </w:r>
      <w:r w:rsidR="00D777FF">
        <w:rPr>
          <w:sz w:val="20"/>
          <w:szCs w:val="20"/>
        </w:rPr>
        <w:t>Epi-pen or asthma inhaler</w:t>
      </w:r>
      <w:r w:rsidRPr="00792997">
        <w:rPr>
          <w:sz w:val="20"/>
          <w:szCs w:val="20"/>
        </w:rPr>
        <w:t>?</w:t>
      </w:r>
      <w:r w:rsidR="000007DE">
        <w:rPr>
          <w:sz w:val="20"/>
          <w:szCs w:val="20"/>
        </w:rPr>
        <w:t xml:space="preserve"> </w:t>
      </w:r>
    </w:p>
    <w:tbl>
      <w:tblPr>
        <w:tblW w:w="9526" w:type="dxa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88"/>
        <w:gridCol w:w="2340"/>
        <w:gridCol w:w="5598"/>
      </w:tblGrid>
      <w:tr w:rsidR="00284775" w:rsidRPr="00792997" w14:paraId="18BA4802" w14:textId="77777777" w:rsidTr="00284775">
        <w:tc>
          <w:tcPr>
            <w:tcW w:w="1588" w:type="dxa"/>
            <w:shd w:val="clear" w:color="auto" w:fill="auto"/>
            <w:vAlign w:val="bottom"/>
          </w:tcPr>
          <w:bookmarkStart w:id="3" w:name="Check29"/>
          <w:p w14:paraId="577614E9" w14:textId="77777777" w:rsidR="00284775" w:rsidRPr="00792997" w:rsidRDefault="00284775" w:rsidP="006E2EE4">
            <w:pPr>
              <w:pStyle w:val="BodyText3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bookmarkEnd w:id="3"/>
            <w:r w:rsidRPr="00792997">
              <w:rPr>
                <w:sz w:val="20"/>
                <w:szCs w:val="20"/>
              </w:rPr>
              <w:t xml:space="preserve">Yes    </w:t>
            </w:r>
            <w:bookmarkStart w:id="4" w:name="Check30"/>
            <w:r w:rsidRPr="00792997">
              <w:rPr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997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792997">
              <w:rPr>
                <w:sz w:val="20"/>
                <w:szCs w:val="20"/>
              </w:rPr>
              <w:fldChar w:fldCharType="end"/>
            </w:r>
            <w:bookmarkEnd w:id="4"/>
            <w:r w:rsidRPr="00792997">
              <w:rPr>
                <w:sz w:val="20"/>
                <w:szCs w:val="20"/>
              </w:rPr>
              <w:t xml:space="preserve"> No </w:t>
            </w:r>
          </w:p>
        </w:tc>
        <w:tc>
          <w:tcPr>
            <w:tcW w:w="2340" w:type="dxa"/>
            <w:shd w:val="clear" w:color="auto" w:fill="auto"/>
          </w:tcPr>
          <w:p w14:paraId="680D1658" w14:textId="77777777" w:rsidR="00284775" w:rsidRPr="00792997" w:rsidRDefault="00284775" w:rsidP="006E2EE4">
            <w:pPr>
              <w:pStyle w:val="BodyText3"/>
              <w:spacing w:before="60"/>
              <w:rPr>
                <w:sz w:val="20"/>
                <w:szCs w:val="20"/>
                <w:u w:val="single"/>
              </w:rPr>
            </w:pPr>
            <w:r w:rsidRPr="00792997">
              <w:rPr>
                <w:sz w:val="20"/>
                <w:szCs w:val="20"/>
              </w:rPr>
              <w:t xml:space="preserve">If yes, please specify: </w:t>
            </w:r>
          </w:p>
        </w:tc>
        <w:tc>
          <w:tcPr>
            <w:tcW w:w="559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91F16CB" w14:textId="77777777" w:rsidR="00284775" w:rsidRPr="00792997" w:rsidRDefault="00284775" w:rsidP="006E2EE4">
            <w:pPr>
              <w:pStyle w:val="BodyText3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5" w:name="Text70"/>
            <w:r w:rsidRPr="00792997">
              <w:rPr>
                <w:sz w:val="20"/>
                <w:szCs w:val="20"/>
              </w:rPr>
              <w:instrText xml:space="preserve"> FORMTEXT </w:instrText>
            </w:r>
            <w:r w:rsidRPr="00792997">
              <w:rPr>
                <w:sz w:val="20"/>
                <w:szCs w:val="20"/>
              </w:rPr>
            </w:r>
            <w:r w:rsidRPr="00792997">
              <w:rPr>
                <w:sz w:val="20"/>
                <w:szCs w:val="20"/>
              </w:rPr>
              <w:fldChar w:fldCharType="separate"/>
            </w:r>
            <w:r w:rsidRPr="00792997">
              <w:rPr>
                <w:noProof/>
                <w:sz w:val="20"/>
                <w:szCs w:val="20"/>
              </w:rPr>
              <w:t> </w:t>
            </w:r>
            <w:r w:rsidRPr="00792997">
              <w:rPr>
                <w:noProof/>
                <w:sz w:val="20"/>
                <w:szCs w:val="20"/>
              </w:rPr>
              <w:t> </w:t>
            </w:r>
            <w:r w:rsidRPr="00792997">
              <w:rPr>
                <w:noProof/>
                <w:sz w:val="20"/>
                <w:szCs w:val="20"/>
              </w:rPr>
              <w:t> </w:t>
            </w:r>
            <w:r w:rsidRPr="00792997">
              <w:rPr>
                <w:noProof/>
                <w:sz w:val="20"/>
                <w:szCs w:val="20"/>
              </w:rPr>
              <w:t> </w:t>
            </w:r>
            <w:r w:rsidRPr="00792997">
              <w:rPr>
                <w:noProof/>
                <w:sz w:val="20"/>
                <w:szCs w:val="20"/>
              </w:rPr>
              <w:t> </w:t>
            </w:r>
            <w:r w:rsidRPr="00792997">
              <w:rPr>
                <w:sz w:val="20"/>
                <w:szCs w:val="20"/>
              </w:rPr>
              <w:fldChar w:fldCharType="end"/>
            </w:r>
            <w:bookmarkEnd w:id="5"/>
          </w:p>
        </w:tc>
      </w:tr>
    </w:tbl>
    <w:p w14:paraId="3D693B89" w14:textId="77777777" w:rsidR="004163FE" w:rsidRPr="00792997" w:rsidRDefault="004163FE" w:rsidP="003D0D22">
      <w:pPr>
        <w:spacing w:before="120"/>
        <w:rPr>
          <w:sz w:val="20"/>
          <w:szCs w:val="20"/>
        </w:rPr>
      </w:pPr>
      <w:r>
        <w:rPr>
          <w:sz w:val="20"/>
          <w:szCs w:val="20"/>
        </w:rPr>
        <w:t xml:space="preserve">Does your daughter/ward have any dietary or food restrictions?  </w:t>
      </w:r>
      <w:r w:rsidRPr="00792997">
        <w:rPr>
          <w:sz w:val="20"/>
          <w:szCs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Pr="00792997">
        <w:rPr>
          <w:sz w:val="20"/>
          <w:szCs w:val="20"/>
        </w:rPr>
        <w:t xml:space="preserve"> Yes    </w:t>
      </w:r>
      <w:r w:rsidRPr="00792997">
        <w:rPr>
          <w:sz w:val="20"/>
          <w:szCs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Pr="00792997">
        <w:rPr>
          <w:sz w:val="20"/>
          <w:szCs w:val="20"/>
        </w:rPr>
        <w:t xml:space="preserve"> No </w:t>
      </w:r>
      <w:r>
        <w:rPr>
          <w:sz w:val="20"/>
          <w:szCs w:val="20"/>
        </w:rPr>
        <w:t xml:space="preserve"> </w:t>
      </w:r>
      <w:r w:rsidRPr="00792997">
        <w:rPr>
          <w:sz w:val="20"/>
          <w:szCs w:val="20"/>
        </w:rPr>
        <w:t>If yes, please explain</w:t>
      </w:r>
      <w:r w:rsidR="00E70CFB">
        <w:rPr>
          <w:sz w:val="20"/>
          <w:szCs w:val="20"/>
        </w:rPr>
        <w:t>. I</w:t>
      </w:r>
      <w:r w:rsidR="003D0D22">
        <w:rPr>
          <w:sz w:val="20"/>
          <w:szCs w:val="20"/>
        </w:rPr>
        <w:t>f more space is needed, please attach additional information</w:t>
      </w:r>
      <w:r w:rsidR="00E70CFB">
        <w:rPr>
          <w:sz w:val="20"/>
          <w:szCs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78"/>
        <w:gridCol w:w="1276"/>
        <w:gridCol w:w="3322"/>
        <w:gridCol w:w="222"/>
      </w:tblGrid>
      <w:tr w:rsidR="004163FE" w:rsidRPr="00792997" w14:paraId="55D6397E" w14:textId="77777777" w:rsidTr="00D91F01">
        <w:trPr>
          <w:trHeight w:val="1755"/>
        </w:trPr>
        <w:tc>
          <w:tcPr>
            <w:tcW w:w="10598" w:type="dxa"/>
            <w:gridSpan w:val="4"/>
            <w:shd w:val="clear" w:color="auto" w:fill="auto"/>
          </w:tcPr>
          <w:p w14:paraId="091DC333" w14:textId="77777777" w:rsidR="004163FE" w:rsidRPr="00D91F01" w:rsidRDefault="004163FE" w:rsidP="00522ED4">
            <w:pPr>
              <w:rPr>
                <w:sz w:val="18"/>
                <w:szCs w:val="18"/>
              </w:rPr>
            </w:pPr>
            <w:r w:rsidRPr="00D91F01">
              <w:rPr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91F01">
              <w:rPr>
                <w:sz w:val="18"/>
                <w:szCs w:val="18"/>
              </w:rPr>
              <w:instrText xml:space="preserve"> FORMTEXT </w:instrText>
            </w:r>
            <w:r w:rsidRPr="00D91F01">
              <w:rPr>
                <w:sz w:val="18"/>
                <w:szCs w:val="18"/>
              </w:rPr>
            </w:r>
            <w:r w:rsidRPr="00D91F01">
              <w:rPr>
                <w:sz w:val="18"/>
                <w:szCs w:val="18"/>
              </w:rPr>
              <w:fldChar w:fldCharType="separate"/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sz w:val="18"/>
                <w:szCs w:val="18"/>
              </w:rPr>
              <w:fldChar w:fldCharType="end"/>
            </w:r>
          </w:p>
        </w:tc>
      </w:tr>
      <w:tr w:rsidR="003752FE" w14:paraId="79AFDD2C" w14:textId="77777777" w:rsidTr="00D91F0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28" w:type="dxa"/>
            <w:right w:w="28" w:type="dxa"/>
          </w:tblCellMar>
        </w:tblPrEx>
        <w:trPr>
          <w:gridAfter w:val="1"/>
          <w:wAfter w:w="142" w:type="dxa"/>
        </w:trPr>
        <w:tc>
          <w:tcPr>
            <w:tcW w:w="5778" w:type="dxa"/>
            <w:shd w:val="clear" w:color="auto" w:fill="auto"/>
          </w:tcPr>
          <w:p w14:paraId="166878EF" w14:textId="77777777" w:rsidR="003752FE" w:rsidRPr="00D91F01" w:rsidRDefault="007C63A9" w:rsidP="00D33B15">
            <w:pPr>
              <w:rPr>
                <w:b/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lastRenderedPageBreak/>
              <w:t xml:space="preserve"> </w:t>
            </w:r>
            <w:r w:rsidR="003752FE" w:rsidRPr="00D91F01">
              <w:rPr>
                <w:b/>
                <w:sz w:val="20"/>
                <w:szCs w:val="20"/>
              </w:rPr>
              <w:t>PART 3 – HEALTH / ACCOMMODATIONS</w:t>
            </w:r>
          </w:p>
        </w:tc>
        <w:tc>
          <w:tcPr>
            <w:tcW w:w="1276" w:type="dxa"/>
            <w:shd w:val="clear" w:color="auto" w:fill="auto"/>
          </w:tcPr>
          <w:p w14:paraId="40F41A5A" w14:textId="77777777" w:rsidR="003752FE" w:rsidRPr="00D91F01" w:rsidRDefault="003752FE" w:rsidP="00D33B15">
            <w:pPr>
              <w:rPr>
                <w:b/>
                <w:sz w:val="20"/>
                <w:szCs w:val="20"/>
              </w:rPr>
            </w:pPr>
            <w:r w:rsidRPr="00D91F01">
              <w:rPr>
                <w:b/>
                <w:sz w:val="20"/>
                <w:szCs w:val="20"/>
              </w:rPr>
              <w:t>Girl</w:t>
            </w:r>
            <w:r w:rsidR="00FE574F" w:rsidRPr="00D91F01">
              <w:rPr>
                <w:b/>
                <w:sz w:val="20"/>
                <w:szCs w:val="20"/>
              </w:rPr>
              <w:t>’</w:t>
            </w:r>
            <w:r w:rsidRPr="00D91F01">
              <w:rPr>
                <w:b/>
                <w:sz w:val="20"/>
                <w:szCs w:val="20"/>
              </w:rPr>
              <w:t>s Name:</w:t>
            </w:r>
          </w:p>
        </w:tc>
        <w:tc>
          <w:tcPr>
            <w:tcW w:w="3322" w:type="dxa"/>
            <w:tcBorders>
              <w:bottom w:val="single" w:sz="4" w:space="0" w:color="auto"/>
            </w:tcBorders>
            <w:shd w:val="clear" w:color="auto" w:fill="auto"/>
          </w:tcPr>
          <w:p w14:paraId="6FA3CB01" w14:textId="77777777" w:rsidR="003752FE" w:rsidRPr="00D91F01" w:rsidRDefault="009E09AC" w:rsidP="00D33B15">
            <w:pPr>
              <w:rPr>
                <w:b/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TEXT </w:instrText>
            </w:r>
            <w:r w:rsidRPr="00D91F01">
              <w:rPr>
                <w:sz w:val="20"/>
                <w:szCs w:val="20"/>
              </w:rPr>
            </w:r>
            <w:r w:rsidRPr="00D91F01">
              <w:rPr>
                <w:sz w:val="20"/>
                <w:szCs w:val="20"/>
              </w:rPr>
              <w:fldChar w:fldCharType="separate"/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noProof/>
                <w:sz w:val="20"/>
                <w:szCs w:val="20"/>
              </w:rPr>
              <w:t> </w:t>
            </w:r>
            <w:r w:rsidRPr="00D91F01">
              <w:rPr>
                <w:sz w:val="20"/>
                <w:szCs w:val="20"/>
              </w:rPr>
              <w:fldChar w:fldCharType="end"/>
            </w:r>
          </w:p>
        </w:tc>
      </w:tr>
    </w:tbl>
    <w:p w14:paraId="6AC4CBE8" w14:textId="77777777" w:rsidR="00EB1E75" w:rsidRPr="00792997" w:rsidRDefault="00EB1E75" w:rsidP="00522ED4">
      <w:pPr>
        <w:rPr>
          <w:sz w:val="20"/>
          <w:szCs w:val="20"/>
        </w:rPr>
      </w:pPr>
      <w:r w:rsidRPr="00792997">
        <w:rPr>
          <w:sz w:val="20"/>
          <w:szCs w:val="20"/>
        </w:rPr>
        <w:t>Please indicate if your daughter</w:t>
      </w:r>
      <w:r w:rsidR="003D0D22">
        <w:rPr>
          <w:sz w:val="20"/>
          <w:szCs w:val="20"/>
        </w:rPr>
        <w:t>/ward</w:t>
      </w:r>
      <w:r w:rsidRPr="00792997">
        <w:rPr>
          <w:sz w:val="20"/>
          <w:szCs w:val="20"/>
        </w:rPr>
        <w:t xml:space="preserve"> has any of the following:</w:t>
      </w:r>
    </w:p>
    <w:p w14:paraId="1ACF64EA" w14:textId="77777777" w:rsidR="004163FE" w:rsidRDefault="00953595" w:rsidP="005A0972">
      <w:pPr>
        <w:tabs>
          <w:tab w:val="left" w:pos="1418"/>
          <w:tab w:val="left" w:pos="2835"/>
          <w:tab w:val="left" w:pos="4253"/>
          <w:tab w:val="left" w:pos="5245"/>
          <w:tab w:val="left" w:pos="6237"/>
          <w:tab w:val="left" w:pos="7230"/>
          <w:tab w:val="left" w:pos="8222"/>
        </w:tabs>
        <w:spacing w:before="60"/>
        <w:jc w:val="both"/>
        <w:rPr>
          <w:sz w:val="20"/>
          <w:szCs w:val="20"/>
        </w:rPr>
      </w:pPr>
      <w:r w:rsidRPr="00792997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0"/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bookmarkEnd w:id="6"/>
      <w:r w:rsidRPr="00792997">
        <w:rPr>
          <w:sz w:val="20"/>
          <w:szCs w:val="20"/>
        </w:rPr>
        <w:t xml:space="preserve"> Headaches</w:t>
      </w:r>
      <w:r w:rsidRPr="00792997">
        <w:rPr>
          <w:sz w:val="20"/>
          <w:szCs w:val="20"/>
        </w:rPr>
        <w:tab/>
      </w:r>
      <w:r w:rsidRPr="00792997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Pr="00792997">
        <w:rPr>
          <w:sz w:val="20"/>
          <w:szCs w:val="20"/>
        </w:rPr>
        <w:t xml:space="preserve"> Ear trouble</w:t>
      </w:r>
      <w:r w:rsidRPr="00792997">
        <w:rPr>
          <w:sz w:val="20"/>
          <w:szCs w:val="20"/>
        </w:rPr>
        <w:tab/>
      </w:r>
      <w:r w:rsidRPr="00792997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Pr="00792997">
        <w:rPr>
          <w:sz w:val="20"/>
          <w:szCs w:val="20"/>
        </w:rPr>
        <w:t xml:space="preserve"> Nightmares</w:t>
      </w:r>
      <w:r w:rsidR="005A0972">
        <w:rPr>
          <w:sz w:val="20"/>
          <w:szCs w:val="20"/>
        </w:rPr>
        <w:tab/>
      </w:r>
      <w:r w:rsidRPr="00792997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="005A0972">
        <w:rPr>
          <w:sz w:val="20"/>
          <w:szCs w:val="20"/>
        </w:rPr>
        <w:t xml:space="preserve"> </w:t>
      </w:r>
      <w:r w:rsidRPr="00792997">
        <w:rPr>
          <w:sz w:val="20"/>
          <w:szCs w:val="20"/>
        </w:rPr>
        <w:t>Bed wetting</w:t>
      </w:r>
      <w:r w:rsidR="005A0972">
        <w:rPr>
          <w:sz w:val="20"/>
          <w:szCs w:val="20"/>
        </w:rPr>
        <w:t xml:space="preserve"> </w:t>
      </w:r>
      <w:r w:rsidRPr="00792997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Pr="00792997">
        <w:rPr>
          <w:sz w:val="20"/>
          <w:szCs w:val="20"/>
        </w:rPr>
        <w:t xml:space="preserve"> Sleepwalking</w:t>
      </w:r>
      <w:r w:rsidRPr="00792997">
        <w:rPr>
          <w:sz w:val="20"/>
          <w:szCs w:val="20"/>
        </w:rPr>
        <w:tab/>
      </w:r>
      <w:r w:rsidR="003752FE" w:rsidRPr="00792997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="003752FE"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="003752FE" w:rsidRPr="00792997">
        <w:rPr>
          <w:sz w:val="20"/>
          <w:szCs w:val="20"/>
        </w:rPr>
        <w:fldChar w:fldCharType="end"/>
      </w:r>
      <w:r w:rsidR="003752FE">
        <w:rPr>
          <w:sz w:val="20"/>
          <w:szCs w:val="20"/>
        </w:rPr>
        <w:t xml:space="preserve"> Asthma</w:t>
      </w:r>
      <w:r w:rsidR="005A0972">
        <w:rPr>
          <w:sz w:val="20"/>
          <w:szCs w:val="20"/>
        </w:rPr>
        <w:t xml:space="preserve"> </w:t>
      </w:r>
      <w:r w:rsidR="005A0972" w:rsidRPr="00792997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="005A0972"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="005A0972" w:rsidRPr="00792997">
        <w:rPr>
          <w:sz w:val="20"/>
          <w:szCs w:val="20"/>
        </w:rPr>
        <w:fldChar w:fldCharType="end"/>
      </w:r>
      <w:r w:rsidR="005A0972" w:rsidRPr="00792997">
        <w:rPr>
          <w:sz w:val="20"/>
          <w:szCs w:val="20"/>
        </w:rPr>
        <w:t>Recent illness</w:t>
      </w:r>
    </w:p>
    <w:p w14:paraId="215F3290" w14:textId="77777777" w:rsidR="00F22E50" w:rsidRDefault="004163FE" w:rsidP="005A0972">
      <w:pPr>
        <w:tabs>
          <w:tab w:val="left" w:pos="3402"/>
          <w:tab w:val="left" w:pos="7938"/>
        </w:tabs>
        <w:spacing w:before="60"/>
        <w:jc w:val="both"/>
        <w:rPr>
          <w:sz w:val="20"/>
          <w:szCs w:val="20"/>
        </w:rPr>
      </w:pPr>
      <w:r w:rsidRPr="00792997">
        <w:rPr>
          <w:sz w:val="20"/>
          <w:szCs w:val="20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373B8" w:rsidRPr="00792997">
        <w:rPr>
          <w:sz w:val="20"/>
          <w:szCs w:val="20"/>
        </w:rPr>
        <w:t xml:space="preserve">Cognitive or behavioral challenge </w:t>
      </w:r>
      <w:r w:rsidRPr="00792997">
        <w:rPr>
          <w:sz w:val="20"/>
          <w:szCs w:val="20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EB1E75" w:rsidRPr="00792997">
        <w:rPr>
          <w:sz w:val="20"/>
          <w:szCs w:val="20"/>
        </w:rPr>
        <w:t>M</w:t>
      </w:r>
      <w:r w:rsidR="00A11286" w:rsidRPr="00792997">
        <w:rPr>
          <w:sz w:val="20"/>
          <w:szCs w:val="20"/>
        </w:rPr>
        <w:t>ental health</w:t>
      </w:r>
      <w:r w:rsidR="00EB1E75" w:rsidRPr="00792997">
        <w:rPr>
          <w:sz w:val="20"/>
          <w:szCs w:val="20"/>
        </w:rPr>
        <w:t xml:space="preserve"> challenge </w:t>
      </w:r>
      <w:r w:rsidRPr="00792997">
        <w:rPr>
          <w:sz w:val="20"/>
          <w:szCs w:val="20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6373B8" w:rsidRPr="00792997">
        <w:rPr>
          <w:sz w:val="20"/>
          <w:szCs w:val="20"/>
        </w:rPr>
        <w:t>Physical disability</w:t>
      </w:r>
      <w:r w:rsidR="005A0972">
        <w:rPr>
          <w:sz w:val="20"/>
          <w:szCs w:val="20"/>
        </w:rPr>
        <w:tab/>
      </w:r>
      <w:r w:rsidR="005A0972" w:rsidRPr="003752FE">
        <w:rPr>
          <w:spacing w:val="-8"/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="005A0972" w:rsidRPr="003752FE">
        <w:rPr>
          <w:spacing w:val="-8"/>
          <w:sz w:val="20"/>
          <w:szCs w:val="20"/>
        </w:rPr>
        <w:instrText xml:space="preserve"> FORMCHECKBOX </w:instrText>
      </w:r>
      <w:r w:rsidR="00427CEF">
        <w:rPr>
          <w:spacing w:val="-8"/>
          <w:sz w:val="20"/>
          <w:szCs w:val="20"/>
        </w:rPr>
      </w:r>
      <w:r w:rsidR="00427CEF">
        <w:rPr>
          <w:spacing w:val="-8"/>
          <w:sz w:val="20"/>
          <w:szCs w:val="20"/>
        </w:rPr>
        <w:fldChar w:fldCharType="separate"/>
      </w:r>
      <w:r w:rsidR="005A0972" w:rsidRPr="003752FE">
        <w:rPr>
          <w:spacing w:val="-8"/>
          <w:sz w:val="20"/>
          <w:szCs w:val="20"/>
        </w:rPr>
        <w:fldChar w:fldCharType="end"/>
      </w:r>
      <w:r w:rsidR="005A0972" w:rsidRPr="003752FE">
        <w:rPr>
          <w:spacing w:val="-8"/>
          <w:sz w:val="20"/>
          <w:szCs w:val="20"/>
        </w:rPr>
        <w:t xml:space="preserve"> Contact lenses</w:t>
      </w:r>
    </w:p>
    <w:p w14:paraId="5C2371B6" w14:textId="77777777" w:rsidR="00F22E50" w:rsidRDefault="004163FE" w:rsidP="003D0D22">
      <w:pPr>
        <w:spacing w:before="60" w:after="60"/>
        <w:rPr>
          <w:sz w:val="20"/>
          <w:szCs w:val="20"/>
        </w:rPr>
      </w:pPr>
      <w:r w:rsidRPr="00792997">
        <w:rPr>
          <w:sz w:val="20"/>
          <w:szCs w:val="20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="00F22E50" w:rsidRPr="00792997">
        <w:rPr>
          <w:sz w:val="20"/>
          <w:szCs w:val="20"/>
        </w:rPr>
        <w:t>Chronic health condition (e.g. ar</w:t>
      </w:r>
      <w:r w:rsidR="00F22E50">
        <w:rPr>
          <w:sz w:val="20"/>
          <w:szCs w:val="20"/>
        </w:rPr>
        <w:t>thritis, diabetes, epilepsy etc.</w:t>
      </w:r>
      <w:r w:rsidR="00F22E50" w:rsidRPr="00792997">
        <w:rPr>
          <w:sz w:val="20"/>
          <w:szCs w:val="20"/>
        </w:rPr>
        <w:t xml:space="preserve">) </w:t>
      </w:r>
    </w:p>
    <w:p w14:paraId="56CE442F" w14:textId="77777777" w:rsidR="00321ECE" w:rsidRDefault="00321ECE" w:rsidP="003D0D22">
      <w:pPr>
        <w:spacing w:before="60" w:after="60"/>
        <w:rPr>
          <w:sz w:val="20"/>
          <w:szCs w:val="20"/>
        </w:rPr>
      </w:pPr>
      <w:r w:rsidRPr="00321ECE">
        <w:rPr>
          <w:sz w:val="20"/>
          <w:szCs w:val="20"/>
        </w:rPr>
        <w:t xml:space="preserve">Does she know about menstruation?  </w:t>
      </w:r>
      <w:r w:rsidRPr="00792997">
        <w:rPr>
          <w:sz w:val="20"/>
          <w:szCs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Pr="00792997">
        <w:rPr>
          <w:sz w:val="20"/>
          <w:szCs w:val="20"/>
        </w:rPr>
        <w:t xml:space="preserve"> Yes    </w:t>
      </w:r>
      <w:r w:rsidRPr="00792997">
        <w:rPr>
          <w:sz w:val="20"/>
          <w:szCs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792997">
        <w:rPr>
          <w:sz w:val="20"/>
          <w:szCs w:val="20"/>
        </w:rPr>
        <w:instrText xml:space="preserve"> FORMCHECKBOX </w:instrText>
      </w:r>
      <w:r w:rsidR="00427CEF">
        <w:rPr>
          <w:sz w:val="20"/>
          <w:szCs w:val="20"/>
        </w:rPr>
      </w:r>
      <w:r w:rsidR="00427CEF">
        <w:rPr>
          <w:sz w:val="20"/>
          <w:szCs w:val="20"/>
        </w:rPr>
        <w:fldChar w:fldCharType="separate"/>
      </w:r>
      <w:r w:rsidRPr="00792997">
        <w:rPr>
          <w:sz w:val="20"/>
          <w:szCs w:val="20"/>
        </w:rPr>
        <w:fldChar w:fldCharType="end"/>
      </w:r>
      <w:r w:rsidR="007D3E71">
        <w:rPr>
          <w:sz w:val="20"/>
          <w:szCs w:val="20"/>
        </w:rPr>
        <w:t xml:space="preserve"> N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05"/>
      </w:tblGrid>
      <w:tr w:rsidR="00522ED4" w:rsidRPr="00792997" w14:paraId="11F5F459" w14:textId="77777777" w:rsidTr="00321ECE">
        <w:trPr>
          <w:trHeight w:val="779"/>
        </w:trPr>
        <w:tc>
          <w:tcPr>
            <w:tcW w:w="10405" w:type="dxa"/>
            <w:shd w:val="clear" w:color="auto" w:fill="auto"/>
          </w:tcPr>
          <w:p w14:paraId="421A9C96" w14:textId="77777777" w:rsidR="00522ED4" w:rsidRPr="00D91F01" w:rsidRDefault="00522ED4" w:rsidP="00D91F01">
            <w:pPr>
              <w:tabs>
                <w:tab w:val="left" w:pos="2835"/>
              </w:tabs>
              <w:rPr>
                <w:sz w:val="20"/>
                <w:szCs w:val="20"/>
              </w:rPr>
            </w:pPr>
            <w:r w:rsidRPr="00D91F01">
              <w:rPr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1F01">
              <w:rPr>
                <w:sz w:val="20"/>
                <w:szCs w:val="20"/>
              </w:rPr>
              <w:instrText xml:space="preserve"> FORMCHECKBOX </w:instrText>
            </w:r>
            <w:r w:rsidR="00427CEF">
              <w:rPr>
                <w:sz w:val="20"/>
                <w:szCs w:val="20"/>
              </w:rPr>
            </w:r>
            <w:r w:rsidR="00427CEF">
              <w:rPr>
                <w:sz w:val="20"/>
                <w:szCs w:val="20"/>
              </w:rPr>
              <w:fldChar w:fldCharType="separate"/>
            </w:r>
            <w:r w:rsidRPr="00D91F01">
              <w:rPr>
                <w:sz w:val="20"/>
                <w:szCs w:val="20"/>
              </w:rPr>
              <w:fldChar w:fldCharType="end"/>
            </w:r>
            <w:r w:rsidRPr="00D91F01">
              <w:rPr>
                <w:sz w:val="20"/>
                <w:szCs w:val="20"/>
              </w:rPr>
              <w:t xml:space="preserve"> Other – please specify</w:t>
            </w:r>
            <w:r w:rsidR="005A0972" w:rsidRPr="00D91F01">
              <w:rPr>
                <w:sz w:val="20"/>
                <w:szCs w:val="20"/>
              </w:rPr>
              <w:t>:</w:t>
            </w:r>
            <w:r w:rsidRPr="00D91F01">
              <w:rPr>
                <w:sz w:val="20"/>
                <w:szCs w:val="20"/>
              </w:rPr>
              <w:t xml:space="preserve">  </w:t>
            </w:r>
            <w:r w:rsidRPr="00D91F01">
              <w:rPr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91F01">
              <w:rPr>
                <w:sz w:val="18"/>
                <w:szCs w:val="18"/>
              </w:rPr>
              <w:instrText xml:space="preserve"> FORMTEXT </w:instrText>
            </w:r>
            <w:r w:rsidRPr="00D91F01">
              <w:rPr>
                <w:sz w:val="18"/>
                <w:szCs w:val="18"/>
              </w:rPr>
            </w:r>
            <w:r w:rsidRPr="00D91F01">
              <w:rPr>
                <w:sz w:val="18"/>
                <w:szCs w:val="18"/>
              </w:rPr>
              <w:fldChar w:fldCharType="separate"/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sz w:val="18"/>
                <w:szCs w:val="18"/>
              </w:rPr>
              <w:fldChar w:fldCharType="end"/>
            </w:r>
          </w:p>
        </w:tc>
      </w:tr>
    </w:tbl>
    <w:p w14:paraId="23ABA33F" w14:textId="77777777" w:rsidR="00953595" w:rsidRPr="00792997" w:rsidRDefault="00953595" w:rsidP="003D0D22">
      <w:pPr>
        <w:spacing w:before="60"/>
        <w:rPr>
          <w:sz w:val="20"/>
          <w:szCs w:val="20"/>
        </w:rPr>
      </w:pPr>
      <w:r w:rsidRPr="00792997">
        <w:rPr>
          <w:sz w:val="20"/>
          <w:szCs w:val="20"/>
        </w:rPr>
        <w:t xml:space="preserve">What accommodations, additional supports, or modifications would assist her participation? </w:t>
      </w:r>
      <w:r>
        <w:rPr>
          <w:sz w:val="20"/>
          <w:szCs w:val="20"/>
        </w:rPr>
        <w:t>If more space is needed, please attach additional inform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6"/>
      </w:tblGrid>
      <w:tr w:rsidR="00953595" w:rsidRPr="00792997" w14:paraId="129A84D2" w14:textId="77777777" w:rsidTr="00D91F01">
        <w:trPr>
          <w:trHeight w:val="961"/>
        </w:trPr>
        <w:tc>
          <w:tcPr>
            <w:tcW w:w="10456" w:type="dxa"/>
            <w:shd w:val="clear" w:color="auto" w:fill="auto"/>
          </w:tcPr>
          <w:p w14:paraId="0AA2621C" w14:textId="77777777" w:rsidR="00953595" w:rsidRPr="00D91F01" w:rsidRDefault="00953595" w:rsidP="006514CA">
            <w:pPr>
              <w:rPr>
                <w:sz w:val="18"/>
                <w:szCs w:val="18"/>
              </w:rPr>
            </w:pPr>
            <w:r w:rsidRPr="00D91F01">
              <w:rPr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91F01">
              <w:rPr>
                <w:sz w:val="18"/>
                <w:szCs w:val="18"/>
              </w:rPr>
              <w:instrText xml:space="preserve"> FORMTEXT </w:instrText>
            </w:r>
            <w:r w:rsidRPr="00D91F01">
              <w:rPr>
                <w:sz w:val="18"/>
                <w:szCs w:val="18"/>
              </w:rPr>
            </w:r>
            <w:r w:rsidRPr="00D91F01">
              <w:rPr>
                <w:sz w:val="18"/>
                <w:szCs w:val="18"/>
              </w:rPr>
              <w:fldChar w:fldCharType="separate"/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noProof/>
                <w:sz w:val="18"/>
                <w:szCs w:val="18"/>
              </w:rPr>
              <w:t> </w:t>
            </w:r>
            <w:r w:rsidRPr="00D91F01">
              <w:rPr>
                <w:sz w:val="18"/>
                <w:szCs w:val="18"/>
              </w:rPr>
              <w:fldChar w:fldCharType="end"/>
            </w:r>
          </w:p>
        </w:tc>
      </w:tr>
    </w:tbl>
    <w:p w14:paraId="4CE62C0D" w14:textId="77777777" w:rsidR="00596C7B" w:rsidRPr="00792997" w:rsidRDefault="00596C7B" w:rsidP="00522ED4">
      <w:pPr>
        <w:spacing w:before="60"/>
        <w:rPr>
          <w:b/>
          <w:sz w:val="20"/>
          <w:szCs w:val="20"/>
        </w:rPr>
      </w:pPr>
      <w:r w:rsidRPr="00792997">
        <w:rPr>
          <w:b/>
          <w:sz w:val="20"/>
          <w:szCs w:val="20"/>
        </w:rPr>
        <w:t>PART 4 - MEDICATIONS</w:t>
      </w:r>
    </w:p>
    <w:p w14:paraId="3534DEAB" w14:textId="77777777" w:rsidR="00953595" w:rsidRPr="00792997" w:rsidRDefault="00953595" w:rsidP="00953595">
      <w:pPr>
        <w:rPr>
          <w:sz w:val="20"/>
          <w:szCs w:val="20"/>
        </w:rPr>
      </w:pPr>
      <w:r>
        <w:rPr>
          <w:sz w:val="20"/>
          <w:szCs w:val="20"/>
        </w:rPr>
        <w:t xml:space="preserve">You must provide a </w:t>
      </w:r>
      <w:r w:rsidR="00CF19B8" w:rsidRPr="00792997">
        <w:rPr>
          <w:sz w:val="20"/>
          <w:szCs w:val="20"/>
        </w:rPr>
        <w:t>list on the Medication Plan and Administration Record (H.3)</w:t>
      </w:r>
      <w:r>
        <w:rPr>
          <w:sz w:val="20"/>
          <w:szCs w:val="20"/>
        </w:rPr>
        <w:t xml:space="preserve"> any medications that your daughter/ward will need when attending a</w:t>
      </w:r>
      <w:r w:rsidR="00575ED0">
        <w:rPr>
          <w:sz w:val="20"/>
          <w:szCs w:val="20"/>
        </w:rPr>
        <w:t xml:space="preserve"> GGC activity or event</w:t>
      </w:r>
      <w:r>
        <w:rPr>
          <w:sz w:val="20"/>
          <w:szCs w:val="20"/>
        </w:rPr>
        <w:t>. A</w:t>
      </w:r>
      <w:r w:rsidR="00075A21" w:rsidRPr="00792997">
        <w:rPr>
          <w:sz w:val="20"/>
          <w:szCs w:val="20"/>
        </w:rPr>
        <w:t>ll me</w:t>
      </w:r>
      <w:r>
        <w:rPr>
          <w:sz w:val="20"/>
          <w:szCs w:val="20"/>
        </w:rPr>
        <w:t>dication MUST BE PROVIDED BY HER PARENT/GUARDIAN</w:t>
      </w:r>
      <w:r w:rsidR="00075A21" w:rsidRPr="00792997">
        <w:rPr>
          <w:sz w:val="20"/>
          <w:szCs w:val="20"/>
        </w:rPr>
        <w:t>.</w:t>
      </w:r>
      <w:r>
        <w:rPr>
          <w:sz w:val="20"/>
          <w:szCs w:val="20"/>
        </w:rPr>
        <w:t xml:space="preserve"> She </w:t>
      </w:r>
      <w:r w:rsidRPr="00792997">
        <w:rPr>
          <w:sz w:val="20"/>
          <w:szCs w:val="20"/>
        </w:rPr>
        <w:t xml:space="preserve">will not be given any medication that is not provided by </w:t>
      </w:r>
      <w:r>
        <w:rPr>
          <w:sz w:val="20"/>
          <w:szCs w:val="20"/>
        </w:rPr>
        <w:t>YOU.</w:t>
      </w:r>
    </w:p>
    <w:p w14:paraId="484F07D5" w14:textId="77777777" w:rsidR="00EB1E75" w:rsidRPr="00792997" w:rsidRDefault="00CF19B8" w:rsidP="00EB1E75">
      <w:pPr>
        <w:rPr>
          <w:sz w:val="20"/>
          <w:szCs w:val="20"/>
        </w:rPr>
      </w:pPr>
      <w:r w:rsidRPr="00792997">
        <w:rPr>
          <w:sz w:val="20"/>
          <w:szCs w:val="20"/>
        </w:rPr>
        <w:t xml:space="preserve">Any medication (over-the-counter and/or prescribed) required by girl members must be brought with her in original packaging with dosage instructions and clearly labeled with her name. Medications are given to the Guider or </w:t>
      </w:r>
      <w:r w:rsidR="00953595">
        <w:rPr>
          <w:sz w:val="20"/>
          <w:szCs w:val="20"/>
        </w:rPr>
        <w:t>F</w:t>
      </w:r>
      <w:r w:rsidRPr="00792997">
        <w:rPr>
          <w:sz w:val="20"/>
          <w:szCs w:val="20"/>
        </w:rPr>
        <w:t xml:space="preserve">irst </w:t>
      </w:r>
      <w:r w:rsidR="00953595">
        <w:rPr>
          <w:sz w:val="20"/>
          <w:szCs w:val="20"/>
        </w:rPr>
        <w:t>A</w:t>
      </w:r>
      <w:r w:rsidRPr="00792997">
        <w:rPr>
          <w:sz w:val="20"/>
          <w:szCs w:val="20"/>
        </w:rPr>
        <w:t>id</w:t>
      </w:r>
      <w:r w:rsidR="00953595">
        <w:rPr>
          <w:sz w:val="20"/>
          <w:szCs w:val="20"/>
        </w:rPr>
        <w:t>er</w:t>
      </w:r>
      <w:r w:rsidRPr="00792997">
        <w:rPr>
          <w:sz w:val="20"/>
          <w:szCs w:val="20"/>
        </w:rPr>
        <w:t xml:space="preserve"> upon arrival at the activity/event/camp for storage. The Guider or </w:t>
      </w:r>
      <w:r w:rsidR="00953595">
        <w:rPr>
          <w:sz w:val="20"/>
          <w:szCs w:val="20"/>
        </w:rPr>
        <w:t>F</w:t>
      </w:r>
      <w:r w:rsidRPr="00792997">
        <w:rPr>
          <w:sz w:val="20"/>
          <w:szCs w:val="20"/>
        </w:rPr>
        <w:t xml:space="preserve">irst </w:t>
      </w:r>
      <w:r w:rsidR="00953595">
        <w:rPr>
          <w:sz w:val="20"/>
          <w:szCs w:val="20"/>
        </w:rPr>
        <w:t>A</w:t>
      </w:r>
      <w:r w:rsidRPr="00792997">
        <w:rPr>
          <w:sz w:val="20"/>
          <w:szCs w:val="20"/>
        </w:rPr>
        <w:t>id</w:t>
      </w:r>
      <w:r w:rsidR="00953595">
        <w:rPr>
          <w:sz w:val="20"/>
          <w:szCs w:val="20"/>
        </w:rPr>
        <w:t>er</w:t>
      </w:r>
      <w:r w:rsidRPr="00792997">
        <w:rPr>
          <w:sz w:val="20"/>
          <w:szCs w:val="20"/>
        </w:rPr>
        <w:t xml:space="preserve"> will supervise the taking of medication by girls according to instructions provided. Participants must be willing to take their medication. </w:t>
      </w:r>
    </w:p>
    <w:p w14:paraId="1AEC5BAF" w14:textId="77777777" w:rsidR="00D33B15" w:rsidRPr="00792997" w:rsidRDefault="00596C7B" w:rsidP="006514CA">
      <w:pPr>
        <w:spacing w:before="60"/>
        <w:rPr>
          <w:b/>
          <w:sz w:val="20"/>
          <w:szCs w:val="20"/>
        </w:rPr>
      </w:pPr>
      <w:r w:rsidRPr="00792997">
        <w:rPr>
          <w:b/>
          <w:sz w:val="20"/>
          <w:szCs w:val="20"/>
        </w:rPr>
        <w:t>PART 5 - CONSENT</w:t>
      </w:r>
    </w:p>
    <w:tbl>
      <w:tblPr>
        <w:tblW w:w="10908" w:type="dxa"/>
        <w:tblLayout w:type="fixed"/>
        <w:tblLook w:val="0000" w:firstRow="0" w:lastRow="0" w:firstColumn="0" w:lastColumn="0" w:noHBand="0" w:noVBand="0"/>
      </w:tblPr>
      <w:tblGrid>
        <w:gridCol w:w="7398"/>
        <w:gridCol w:w="810"/>
        <w:gridCol w:w="2700"/>
      </w:tblGrid>
      <w:tr w:rsidR="00792997" w:rsidRPr="00792997" w14:paraId="4A762A1D" w14:textId="77777777" w:rsidTr="006E2EE4">
        <w:trPr>
          <w:cantSplit/>
        </w:trPr>
        <w:tc>
          <w:tcPr>
            <w:tcW w:w="1090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886123A" w14:textId="77777777" w:rsidR="00792997" w:rsidRPr="00792997" w:rsidRDefault="00792997" w:rsidP="006E2EE4">
            <w:pPr>
              <w:pStyle w:val="BodyText3"/>
              <w:rPr>
                <w:b/>
                <w:bCs/>
                <w:sz w:val="20"/>
                <w:szCs w:val="20"/>
              </w:rPr>
            </w:pPr>
            <w:r w:rsidRPr="00792997">
              <w:rPr>
                <w:b/>
                <w:bCs/>
                <w:sz w:val="20"/>
                <w:szCs w:val="20"/>
              </w:rPr>
              <w:t>Every care and attention will be given to the health and comfort of the participant.</w:t>
            </w:r>
          </w:p>
        </w:tc>
      </w:tr>
      <w:tr w:rsidR="00792997" w:rsidRPr="00792997" w14:paraId="08AECB9E" w14:textId="77777777" w:rsidTr="006E2EE4">
        <w:trPr>
          <w:cantSplit/>
        </w:trPr>
        <w:tc>
          <w:tcPr>
            <w:tcW w:w="1090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14:paraId="323A7BDE" w14:textId="77777777" w:rsidR="00C01536" w:rsidRPr="00C01536" w:rsidRDefault="00C01536" w:rsidP="00C01536">
            <w:pPr>
              <w:rPr>
                <w:sz w:val="20"/>
                <w:szCs w:val="20"/>
              </w:rPr>
            </w:pPr>
            <w:r w:rsidRPr="00C01536">
              <w:rPr>
                <w:sz w:val="20"/>
                <w:szCs w:val="20"/>
                <w:lang w:val="en-US"/>
              </w:rPr>
              <w:t>I hereby consent to and authorize Girl Guides of Canada and its representative(s) to: share information, and provide first aid, and/or obtain medical care and services (e.g., contacting EMS/ambulance) as needed using her best judgment for the health and safety of myself and/or my daughter/ward during GGC activities. I agree to accept financial responsibility in excess of the benefits allowed by my provincial/territorial health plan or the Girl Guides of Canada insurance plan.</w:t>
            </w:r>
          </w:p>
        </w:tc>
      </w:tr>
      <w:tr w:rsidR="00792997" w:rsidRPr="00792997" w14:paraId="0C225487" w14:textId="77777777" w:rsidTr="006E2EE4">
        <w:tc>
          <w:tcPr>
            <w:tcW w:w="7398" w:type="dxa"/>
            <w:tcBorders>
              <w:left w:val="single" w:sz="18" w:space="0" w:color="auto"/>
              <w:bottom w:val="single" w:sz="4" w:space="0" w:color="auto"/>
            </w:tcBorders>
          </w:tcPr>
          <w:p w14:paraId="34C62951" w14:textId="77777777" w:rsidR="00792997" w:rsidRPr="00792997" w:rsidRDefault="00792997" w:rsidP="006E2EE4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810" w:type="dxa"/>
            <w:vAlign w:val="bottom"/>
          </w:tcPr>
          <w:p w14:paraId="312BD5C1" w14:textId="77777777" w:rsidR="00792997" w:rsidRPr="00792997" w:rsidRDefault="00792997" w:rsidP="006E2EE4">
            <w:pPr>
              <w:pStyle w:val="BodyText3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bottom w:val="single" w:sz="4" w:space="0" w:color="auto"/>
              <w:right w:val="single" w:sz="18" w:space="0" w:color="auto"/>
            </w:tcBorders>
          </w:tcPr>
          <w:p w14:paraId="79B411F8" w14:textId="77777777" w:rsidR="00792997" w:rsidRPr="00792997" w:rsidRDefault="00792997" w:rsidP="006E2EE4">
            <w:pPr>
              <w:pStyle w:val="BodyText3"/>
              <w:rPr>
                <w:sz w:val="20"/>
                <w:szCs w:val="20"/>
              </w:rPr>
            </w:pPr>
          </w:p>
        </w:tc>
      </w:tr>
      <w:tr w:rsidR="00792997" w:rsidRPr="00792997" w14:paraId="1A56A780" w14:textId="77777777" w:rsidTr="00035CB7">
        <w:tc>
          <w:tcPr>
            <w:tcW w:w="739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14:paraId="1C117538" w14:textId="77777777" w:rsidR="00792997" w:rsidRPr="00792997" w:rsidRDefault="00792997" w:rsidP="006E2EE4">
            <w:pPr>
              <w:pStyle w:val="BodyText3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t xml:space="preserve">Signature of custodial parent/guardian 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vAlign w:val="bottom"/>
          </w:tcPr>
          <w:p w14:paraId="64CAA555" w14:textId="77777777" w:rsidR="00792997" w:rsidRPr="00792997" w:rsidRDefault="00792997" w:rsidP="006E2EE4">
            <w:pPr>
              <w:pStyle w:val="BodyText3"/>
              <w:jc w:val="right"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bottom w:val="single" w:sz="18" w:space="0" w:color="auto"/>
              <w:right w:val="single" w:sz="18" w:space="0" w:color="auto"/>
            </w:tcBorders>
          </w:tcPr>
          <w:p w14:paraId="4D358C5D" w14:textId="77777777" w:rsidR="00792997" w:rsidRPr="00792997" w:rsidRDefault="005A0972" w:rsidP="006E2EE4">
            <w:pPr>
              <w:pStyle w:val="BodyText3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t>Date:</w:t>
            </w:r>
          </w:p>
        </w:tc>
      </w:tr>
    </w:tbl>
    <w:p w14:paraId="09649991" w14:textId="77777777" w:rsidR="00792997" w:rsidRPr="00E1605B" w:rsidRDefault="00792997" w:rsidP="00792997">
      <w:pPr>
        <w:pStyle w:val="BodyText3"/>
        <w:rPr>
          <w:sz w:val="16"/>
          <w:szCs w:val="16"/>
        </w:rPr>
      </w:pPr>
    </w:p>
    <w:tbl>
      <w:tblPr>
        <w:tblW w:w="109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88"/>
        <w:gridCol w:w="3827"/>
      </w:tblGrid>
      <w:tr w:rsidR="008B6C29" w:rsidRPr="00792997" w14:paraId="2769EEA0" w14:textId="77777777" w:rsidTr="00522ED4">
        <w:tc>
          <w:tcPr>
            <w:tcW w:w="7088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3640EC3" w14:textId="77777777" w:rsidR="008B6C29" w:rsidRPr="00792997" w:rsidRDefault="008B6C29" w:rsidP="008B6C29">
            <w:pPr>
              <w:pStyle w:val="BodyText3"/>
              <w:jc w:val="both"/>
              <w:rPr>
                <w:b/>
                <w:bCs/>
                <w:sz w:val="20"/>
                <w:szCs w:val="20"/>
              </w:rPr>
            </w:pPr>
            <w:r w:rsidRPr="00792997">
              <w:rPr>
                <w:b/>
                <w:sz w:val="20"/>
                <w:szCs w:val="20"/>
              </w:rPr>
              <w:t>PERMISSION TO PICK UP GIRL MEMBER</w:t>
            </w:r>
          </w:p>
        </w:tc>
        <w:tc>
          <w:tcPr>
            <w:tcW w:w="382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0974CCB" w14:textId="77777777" w:rsidR="008B6C29" w:rsidRPr="00792997" w:rsidRDefault="008B6C29" w:rsidP="008B6C29">
            <w:pPr>
              <w:pStyle w:val="BodyText3"/>
              <w:jc w:val="both"/>
              <w:rPr>
                <w:sz w:val="20"/>
                <w:szCs w:val="20"/>
              </w:rPr>
            </w:pPr>
            <w:r w:rsidRPr="00792997">
              <w:rPr>
                <w:b/>
                <w:bCs/>
                <w:sz w:val="20"/>
                <w:szCs w:val="20"/>
              </w:rPr>
              <w:t>PHOTOGRAPH OF PARTICIPANT</w:t>
            </w:r>
          </w:p>
        </w:tc>
      </w:tr>
    </w:tbl>
    <w:p w14:paraId="25F432AA" w14:textId="77777777" w:rsidR="00246D98" w:rsidRDefault="00246D98" w:rsidP="00C01536">
      <w:pPr>
        <w:rPr>
          <w:sz w:val="20"/>
          <w:szCs w:val="20"/>
          <w:lang w:val="en-US"/>
        </w:rPr>
        <w:sectPr w:rsidR="00246D98" w:rsidSect="0093072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1134" w:bottom="1134" w:left="720" w:header="709" w:footer="266" w:gutter="0"/>
          <w:cols w:space="708"/>
          <w:docGrid w:linePitch="360"/>
        </w:sectPr>
      </w:pPr>
    </w:p>
    <w:tbl>
      <w:tblPr>
        <w:tblW w:w="109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88"/>
        <w:gridCol w:w="3827"/>
      </w:tblGrid>
      <w:tr w:rsidR="008B6C29" w:rsidRPr="00792997" w14:paraId="721F4561" w14:textId="77777777" w:rsidTr="00C01536">
        <w:trPr>
          <w:trHeight w:hRule="exact" w:val="1942"/>
        </w:trPr>
        <w:tc>
          <w:tcPr>
            <w:tcW w:w="7088" w:type="dxa"/>
            <w:tcBorders>
              <w:left w:val="single" w:sz="18" w:space="0" w:color="auto"/>
              <w:right w:val="single" w:sz="18" w:space="0" w:color="auto"/>
            </w:tcBorders>
          </w:tcPr>
          <w:p w14:paraId="244862A0" w14:textId="77777777" w:rsidR="00C01536" w:rsidRPr="00C01536" w:rsidRDefault="00C01536" w:rsidP="00C01536">
            <w:pPr>
              <w:rPr>
                <w:sz w:val="20"/>
                <w:szCs w:val="20"/>
                <w:lang w:val="en-US"/>
              </w:rPr>
            </w:pPr>
            <w:r w:rsidRPr="00C01536">
              <w:rPr>
                <w:sz w:val="20"/>
                <w:szCs w:val="20"/>
                <w:lang w:val="en-US"/>
              </w:rPr>
              <w:t>Girl Guides of Canada strives to provide the safest possible environment for your daughter/ward. In keeping with that goal, after GGC activities your daughter/ward will only be released to individual(s) who have been authorized by you to pick her up.</w:t>
            </w:r>
          </w:p>
          <w:p w14:paraId="07FC56D1" w14:textId="77777777" w:rsidR="00C01536" w:rsidRPr="00C01536" w:rsidRDefault="00C01536" w:rsidP="00C01536">
            <w:pPr>
              <w:numPr>
                <w:ilvl w:val="0"/>
                <w:numId w:val="6"/>
              </w:numPr>
              <w:rPr>
                <w:sz w:val="20"/>
                <w:szCs w:val="20"/>
                <w:lang w:val="en-US"/>
              </w:rPr>
            </w:pPr>
            <w:r w:rsidRPr="00C01536">
              <w:rPr>
                <w:sz w:val="20"/>
                <w:szCs w:val="20"/>
                <w:lang w:val="en-US"/>
              </w:rPr>
              <w:t>My daughter/ward has my permission to make her own way home:  Please initial  _______</w:t>
            </w:r>
          </w:p>
          <w:p w14:paraId="769B365C" w14:textId="77777777" w:rsidR="00C01536" w:rsidRPr="00C01536" w:rsidRDefault="00C01536" w:rsidP="00C01536">
            <w:pPr>
              <w:numPr>
                <w:ilvl w:val="0"/>
                <w:numId w:val="6"/>
              </w:numPr>
              <w:rPr>
                <w:sz w:val="20"/>
                <w:szCs w:val="20"/>
                <w:lang w:val="en-US"/>
              </w:rPr>
            </w:pPr>
            <w:r w:rsidRPr="00C01536">
              <w:rPr>
                <w:sz w:val="20"/>
                <w:szCs w:val="20"/>
                <w:lang w:val="en-US"/>
              </w:rPr>
              <w:t>Please list up to four people (other than yourself and your emergency contact named on this form) who may pick up your daughter/ward:</w:t>
            </w:r>
          </w:p>
          <w:p w14:paraId="3B816E98" w14:textId="77777777" w:rsidR="00C01536" w:rsidRPr="00792997" w:rsidRDefault="00C01536" w:rsidP="00C01536">
            <w:pPr>
              <w:tabs>
                <w:tab w:val="left" w:pos="426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3827" w:type="dxa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F7C8AC4" w14:textId="77777777" w:rsidR="008B6C29" w:rsidRDefault="008B6C29" w:rsidP="008B6C29">
            <w:pPr>
              <w:pStyle w:val="BodyText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is recommended that you provide a photo of your daughter/ward. </w:t>
            </w:r>
          </w:p>
          <w:p w14:paraId="17E48155" w14:textId="77777777" w:rsidR="008B6C29" w:rsidRDefault="008B6C29" w:rsidP="008B6C29">
            <w:pPr>
              <w:pStyle w:val="BodyText3"/>
              <w:jc w:val="both"/>
              <w:rPr>
                <w:sz w:val="20"/>
                <w:szCs w:val="20"/>
              </w:rPr>
            </w:pPr>
          </w:p>
          <w:p w14:paraId="344264BC" w14:textId="77777777" w:rsidR="008B6C29" w:rsidRDefault="008B6C29" w:rsidP="008B6C29">
            <w:pPr>
              <w:pStyle w:val="BodyText3"/>
              <w:jc w:val="both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t xml:space="preserve">A picture is required </w:t>
            </w:r>
            <w:r>
              <w:rPr>
                <w:sz w:val="20"/>
                <w:szCs w:val="20"/>
              </w:rPr>
              <w:t>if she</w:t>
            </w:r>
            <w:r w:rsidRPr="00792997">
              <w:rPr>
                <w:sz w:val="20"/>
                <w:szCs w:val="20"/>
              </w:rPr>
              <w:t xml:space="preserve"> is attending any activity/event/camp at which she may not be known (e.g., area camps, outings, district rallies, etc.)</w:t>
            </w:r>
            <w:r w:rsidR="005A0972">
              <w:rPr>
                <w:sz w:val="20"/>
                <w:szCs w:val="20"/>
              </w:rPr>
              <w:t>.</w:t>
            </w:r>
          </w:p>
        </w:tc>
      </w:tr>
    </w:tbl>
    <w:p w14:paraId="34B58636" w14:textId="77777777" w:rsidR="004804A5" w:rsidRDefault="004804A5" w:rsidP="008B6C29">
      <w:pPr>
        <w:spacing w:before="120"/>
        <w:rPr>
          <w:rFonts w:cs="Arial"/>
          <w:sz w:val="20"/>
          <w:szCs w:val="20"/>
        </w:rPr>
        <w:sectPr w:rsidR="004804A5" w:rsidSect="00246D98">
          <w:type w:val="continuous"/>
          <w:pgSz w:w="12240" w:h="15840"/>
          <w:pgMar w:top="720" w:right="1134" w:bottom="1134" w:left="720" w:header="709" w:footer="266" w:gutter="0"/>
          <w:cols w:space="708"/>
          <w:docGrid w:linePitch="360"/>
        </w:sectPr>
      </w:pPr>
    </w:p>
    <w:tbl>
      <w:tblPr>
        <w:tblW w:w="109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88"/>
        <w:gridCol w:w="3827"/>
      </w:tblGrid>
      <w:tr w:rsidR="008B6C29" w:rsidRPr="00792997" w14:paraId="27AF3B07" w14:textId="77777777" w:rsidTr="00093451">
        <w:trPr>
          <w:trHeight w:hRule="exact" w:val="2700"/>
        </w:trPr>
        <w:tc>
          <w:tcPr>
            <w:tcW w:w="7088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tbl>
            <w:tblPr>
              <w:tblW w:w="0" w:type="auto"/>
              <w:tblBorders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838"/>
            </w:tblGrid>
            <w:tr w:rsidR="008B6C29" w:rsidRPr="00792997" w14:paraId="6C7E6DFC" w14:textId="77777777" w:rsidTr="006B31B0">
              <w:tc>
                <w:tcPr>
                  <w:tcW w:w="6838" w:type="dxa"/>
                  <w:shd w:val="clear" w:color="auto" w:fill="auto"/>
                </w:tcPr>
                <w:p w14:paraId="32EA95B7" w14:textId="77777777" w:rsidR="008B6C29" w:rsidRPr="00792997" w:rsidRDefault="008B6C29" w:rsidP="008B6C29">
                  <w:pPr>
                    <w:spacing w:before="120"/>
                    <w:rPr>
                      <w:rFonts w:cs="Arial"/>
                      <w:sz w:val="20"/>
                      <w:szCs w:val="20"/>
                    </w:rPr>
                  </w:pPr>
                  <w:r w:rsidRPr="00792997">
                    <w:rPr>
                      <w:rFonts w:cs="Arial"/>
                      <w:sz w:val="20"/>
                      <w:szCs w:val="20"/>
                    </w:rPr>
                    <w:t>1.</w:t>
                  </w:r>
                  <w:r w:rsidR="007510CF" w:rsidRPr="006514CA">
                    <w:rPr>
                      <w:sz w:val="18"/>
                      <w:szCs w:val="18"/>
                    </w:rPr>
                    <w:t xml:space="preserve"> 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begin">
                      <w:ffData>
                        <w:name w:val="Text44"/>
                        <w:enabled/>
                        <w:calcOnExit w:val="0"/>
                        <w:textInput/>
                      </w:ffData>
                    </w:fldChar>
                  </w:r>
                  <w:r w:rsidR="007510CF" w:rsidRPr="006514CA">
                    <w:rPr>
                      <w:sz w:val="18"/>
                      <w:szCs w:val="18"/>
                    </w:rPr>
                    <w:instrText xml:space="preserve"> FORMTEXT </w:instrText>
                  </w:r>
                  <w:r w:rsidR="007510CF" w:rsidRPr="006514CA">
                    <w:rPr>
                      <w:sz w:val="18"/>
                      <w:szCs w:val="18"/>
                    </w:rPr>
                  </w:r>
                  <w:r w:rsidR="007510CF" w:rsidRPr="006514CA">
                    <w:rPr>
                      <w:sz w:val="18"/>
                      <w:szCs w:val="18"/>
                    </w:rPr>
                    <w:fldChar w:fldCharType="separate"/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8B6C29" w:rsidRPr="00792997" w14:paraId="5E040699" w14:textId="77777777" w:rsidTr="006B31B0">
              <w:tc>
                <w:tcPr>
                  <w:tcW w:w="6838" w:type="dxa"/>
                  <w:shd w:val="clear" w:color="auto" w:fill="auto"/>
                </w:tcPr>
                <w:p w14:paraId="494E5AF3" w14:textId="77777777" w:rsidR="008B6C29" w:rsidRPr="00792997" w:rsidRDefault="008B6C29" w:rsidP="008B6C29">
                  <w:pPr>
                    <w:spacing w:before="120"/>
                    <w:rPr>
                      <w:rFonts w:cs="Arial"/>
                      <w:sz w:val="20"/>
                      <w:szCs w:val="20"/>
                    </w:rPr>
                  </w:pPr>
                  <w:r>
                    <w:rPr>
                      <w:rFonts w:cs="Arial"/>
                      <w:sz w:val="20"/>
                      <w:szCs w:val="20"/>
                    </w:rPr>
                    <w:t>2</w:t>
                  </w:r>
                  <w:r w:rsidRPr="00792997">
                    <w:rPr>
                      <w:rFonts w:cs="Arial"/>
                      <w:sz w:val="20"/>
                      <w:szCs w:val="20"/>
                    </w:rPr>
                    <w:t>.</w:t>
                  </w:r>
                  <w:r w:rsidR="007510CF" w:rsidRPr="006514CA">
                    <w:rPr>
                      <w:sz w:val="18"/>
                      <w:szCs w:val="18"/>
                    </w:rPr>
                    <w:t xml:space="preserve"> 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begin">
                      <w:ffData>
                        <w:name w:val="Text44"/>
                        <w:enabled/>
                        <w:calcOnExit w:val="0"/>
                        <w:textInput/>
                      </w:ffData>
                    </w:fldChar>
                  </w:r>
                  <w:r w:rsidR="007510CF" w:rsidRPr="006514CA">
                    <w:rPr>
                      <w:sz w:val="18"/>
                      <w:szCs w:val="18"/>
                    </w:rPr>
                    <w:instrText xml:space="preserve"> FORMTEXT </w:instrText>
                  </w:r>
                  <w:r w:rsidR="007510CF" w:rsidRPr="006514CA">
                    <w:rPr>
                      <w:sz w:val="18"/>
                      <w:szCs w:val="18"/>
                    </w:rPr>
                  </w:r>
                  <w:r w:rsidR="007510CF" w:rsidRPr="006514CA">
                    <w:rPr>
                      <w:sz w:val="18"/>
                      <w:szCs w:val="18"/>
                    </w:rPr>
                    <w:fldChar w:fldCharType="separate"/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8B6C29" w:rsidRPr="00792997" w14:paraId="0E89F061" w14:textId="77777777" w:rsidTr="006B31B0">
              <w:tc>
                <w:tcPr>
                  <w:tcW w:w="6838" w:type="dxa"/>
                  <w:shd w:val="clear" w:color="auto" w:fill="auto"/>
                </w:tcPr>
                <w:p w14:paraId="5B7E121E" w14:textId="77777777" w:rsidR="008B6C29" w:rsidRPr="00792997" w:rsidRDefault="008B6C29" w:rsidP="008B6C29">
                  <w:pPr>
                    <w:spacing w:before="120"/>
                    <w:rPr>
                      <w:rFonts w:cs="Arial"/>
                      <w:sz w:val="20"/>
                      <w:szCs w:val="20"/>
                    </w:rPr>
                  </w:pPr>
                  <w:r>
                    <w:rPr>
                      <w:rFonts w:cs="Arial"/>
                      <w:sz w:val="20"/>
                      <w:szCs w:val="20"/>
                    </w:rPr>
                    <w:t>3.</w:t>
                  </w:r>
                  <w:r w:rsidR="00522ED4" w:rsidRPr="00792997">
                    <w:rPr>
                      <w:rFonts w:cs="Arial"/>
                      <w:sz w:val="20"/>
                      <w:szCs w:val="20"/>
                    </w:rPr>
                    <w:t xml:space="preserve"> 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begin">
                      <w:ffData>
                        <w:name w:val="Text44"/>
                        <w:enabled/>
                        <w:calcOnExit w:val="0"/>
                        <w:textInput/>
                      </w:ffData>
                    </w:fldChar>
                  </w:r>
                  <w:r w:rsidR="007510CF" w:rsidRPr="006514CA">
                    <w:rPr>
                      <w:sz w:val="18"/>
                      <w:szCs w:val="18"/>
                    </w:rPr>
                    <w:instrText xml:space="preserve"> FORMTEXT </w:instrText>
                  </w:r>
                  <w:r w:rsidR="007510CF" w:rsidRPr="006514CA">
                    <w:rPr>
                      <w:sz w:val="18"/>
                      <w:szCs w:val="18"/>
                    </w:rPr>
                  </w:r>
                  <w:r w:rsidR="007510CF" w:rsidRPr="006514CA">
                    <w:rPr>
                      <w:sz w:val="18"/>
                      <w:szCs w:val="18"/>
                    </w:rPr>
                    <w:fldChar w:fldCharType="separate"/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8B6C29" w:rsidRPr="00792997" w14:paraId="4E8F645E" w14:textId="77777777" w:rsidTr="006B31B0">
              <w:tc>
                <w:tcPr>
                  <w:tcW w:w="6838" w:type="dxa"/>
                  <w:shd w:val="clear" w:color="auto" w:fill="auto"/>
                </w:tcPr>
                <w:p w14:paraId="5CD766CB" w14:textId="77777777" w:rsidR="008B6C29" w:rsidRPr="00792997" w:rsidRDefault="008B6C29" w:rsidP="008B6C29">
                  <w:pPr>
                    <w:spacing w:before="120"/>
                    <w:rPr>
                      <w:rFonts w:cs="Arial"/>
                      <w:sz w:val="20"/>
                      <w:szCs w:val="20"/>
                    </w:rPr>
                  </w:pPr>
                  <w:r>
                    <w:rPr>
                      <w:rFonts w:cs="Arial"/>
                      <w:sz w:val="20"/>
                      <w:szCs w:val="20"/>
                    </w:rPr>
                    <w:t>4.</w:t>
                  </w:r>
                  <w:r w:rsidR="00522ED4" w:rsidRPr="00792997">
                    <w:rPr>
                      <w:rFonts w:cs="Arial"/>
                      <w:sz w:val="20"/>
                      <w:szCs w:val="20"/>
                    </w:rPr>
                    <w:t xml:space="preserve"> 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begin">
                      <w:ffData>
                        <w:name w:val="Text44"/>
                        <w:enabled/>
                        <w:calcOnExit w:val="0"/>
                        <w:textInput/>
                      </w:ffData>
                    </w:fldChar>
                  </w:r>
                  <w:r w:rsidR="007510CF" w:rsidRPr="006514CA">
                    <w:rPr>
                      <w:sz w:val="18"/>
                      <w:szCs w:val="18"/>
                    </w:rPr>
                    <w:instrText xml:space="preserve"> FORMTEXT </w:instrText>
                  </w:r>
                  <w:r w:rsidR="007510CF" w:rsidRPr="006514CA">
                    <w:rPr>
                      <w:sz w:val="18"/>
                      <w:szCs w:val="18"/>
                    </w:rPr>
                  </w:r>
                  <w:r w:rsidR="007510CF" w:rsidRPr="006514CA">
                    <w:rPr>
                      <w:sz w:val="18"/>
                      <w:szCs w:val="18"/>
                    </w:rPr>
                    <w:fldChar w:fldCharType="separate"/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noProof/>
                      <w:sz w:val="18"/>
                      <w:szCs w:val="18"/>
                    </w:rPr>
                    <w:t> </w:t>
                  </w:r>
                  <w:r w:rsidR="007510CF" w:rsidRPr="006514CA">
                    <w:rPr>
                      <w:sz w:val="18"/>
                      <w:szCs w:val="18"/>
                    </w:rPr>
                    <w:fldChar w:fldCharType="end"/>
                  </w:r>
                </w:p>
              </w:tc>
            </w:tr>
          </w:tbl>
          <w:p w14:paraId="6E0A5631" w14:textId="77777777" w:rsidR="008B6C29" w:rsidRPr="00792997" w:rsidRDefault="008B6C29" w:rsidP="008B6C29">
            <w:pPr>
              <w:pStyle w:val="BodyText3"/>
              <w:jc w:val="both"/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* </w:t>
            </w:r>
            <w:r w:rsidRPr="00792997">
              <w:rPr>
                <w:i/>
                <w:sz w:val="20"/>
                <w:szCs w:val="20"/>
              </w:rPr>
              <w:t>Please note that individuals on the list may be required to show photo identification if they are not known to the Guiders.  If there is a need for someone other than those listed above to pick up your daughter/ward, please inform the Guider in writing. In an emergency situation, the Guider may accept verbal authorization from you.</w:t>
            </w:r>
          </w:p>
        </w:tc>
        <w:tc>
          <w:tcPr>
            <w:tcW w:w="382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D999329" w14:textId="77777777" w:rsidR="008B6C29" w:rsidRPr="00792997" w:rsidRDefault="008B6C29" w:rsidP="008B6C29">
            <w:pPr>
              <w:pStyle w:val="BodyText3"/>
              <w:jc w:val="center"/>
              <w:rPr>
                <w:sz w:val="20"/>
                <w:szCs w:val="20"/>
              </w:rPr>
            </w:pPr>
            <w:r w:rsidRPr="00792997">
              <w:rPr>
                <w:sz w:val="20"/>
                <w:szCs w:val="20"/>
              </w:rPr>
              <w:t>Place photo here</w:t>
            </w:r>
          </w:p>
        </w:tc>
      </w:tr>
    </w:tbl>
    <w:p w14:paraId="087838B0" w14:textId="77777777" w:rsidR="00246D98" w:rsidRDefault="00246D98" w:rsidP="007111D3">
      <w:pPr>
        <w:pStyle w:val="BodyText3"/>
        <w:spacing w:before="120"/>
        <w:jc w:val="center"/>
        <w:rPr>
          <w:b/>
          <w:sz w:val="20"/>
          <w:szCs w:val="20"/>
        </w:rPr>
        <w:sectPr w:rsidR="00246D98" w:rsidSect="00246D98">
          <w:type w:val="continuous"/>
          <w:pgSz w:w="12240" w:h="15840"/>
          <w:pgMar w:top="720" w:right="1134" w:bottom="1134" w:left="720" w:header="709" w:footer="266" w:gutter="0"/>
          <w:cols w:space="708"/>
          <w:formProt w:val="0"/>
          <w:docGrid w:linePitch="360"/>
        </w:sectPr>
      </w:pPr>
    </w:p>
    <w:p w14:paraId="072373CF" w14:textId="77777777" w:rsidR="001D50B5" w:rsidRPr="00792997" w:rsidRDefault="00792997" w:rsidP="007111D3">
      <w:pPr>
        <w:pStyle w:val="BodyText3"/>
        <w:spacing w:before="120"/>
        <w:jc w:val="center"/>
        <w:rPr>
          <w:sz w:val="20"/>
          <w:szCs w:val="20"/>
        </w:rPr>
      </w:pPr>
      <w:r w:rsidRPr="00792997">
        <w:rPr>
          <w:b/>
          <w:sz w:val="20"/>
          <w:szCs w:val="20"/>
        </w:rPr>
        <w:t>NOTE TO GUIDERS: Securely destroy this form at the end of the Guiding year or return to parent/guardian.</w:t>
      </w:r>
    </w:p>
    <w:sectPr w:rsidR="001D50B5" w:rsidRPr="00792997" w:rsidSect="00246D98">
      <w:type w:val="continuous"/>
      <w:pgSz w:w="12240" w:h="15840"/>
      <w:pgMar w:top="720" w:right="1134" w:bottom="1134" w:left="720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A31DC" w14:textId="77777777" w:rsidR="002F3359" w:rsidRDefault="002F3359" w:rsidP="00E45F10">
      <w:r>
        <w:separator/>
      </w:r>
    </w:p>
  </w:endnote>
  <w:endnote w:type="continuationSeparator" w:id="0">
    <w:p w14:paraId="27EF6522" w14:textId="77777777" w:rsidR="002F3359" w:rsidRDefault="002F3359" w:rsidP="00E45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DA393" w14:textId="77777777" w:rsidR="006373B8" w:rsidRDefault="006373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EE5F3" w14:textId="77777777" w:rsidR="00792997" w:rsidRPr="00DB1C1A" w:rsidRDefault="00792997" w:rsidP="00792997">
    <w:pPr>
      <w:jc w:val="center"/>
      <w:rPr>
        <w:rFonts w:cs="Arial"/>
        <w:i/>
        <w:sz w:val="14"/>
        <w:szCs w:val="14"/>
      </w:rPr>
    </w:pPr>
    <w:r w:rsidRPr="00DB1C1A">
      <w:rPr>
        <w:rFonts w:cs="Arial"/>
        <w:i/>
        <w:sz w:val="14"/>
        <w:szCs w:val="14"/>
      </w:rPr>
      <w:t xml:space="preserve">We protect and respect your privacy.   Your personal information is used only for the purposes stated on or indicated by the form.  For complete details, see our Privacy Statement at </w:t>
    </w:r>
    <w:hyperlink r:id="rId1" w:history="1">
      <w:r w:rsidRPr="00DB1C1A">
        <w:rPr>
          <w:rStyle w:val="Hyperlink"/>
          <w:rFonts w:cs="Arial"/>
          <w:i/>
          <w:sz w:val="14"/>
          <w:szCs w:val="14"/>
        </w:rPr>
        <w:t>www.girlguides.ca</w:t>
      </w:r>
    </w:hyperlink>
    <w:r>
      <w:rPr>
        <w:rFonts w:cs="Arial"/>
        <w:i/>
        <w:sz w:val="14"/>
        <w:szCs w:val="14"/>
      </w:rPr>
      <w:t xml:space="preserve"> or cont</w:t>
    </w:r>
    <w:r w:rsidRPr="00DB1C1A">
      <w:rPr>
        <w:rFonts w:cs="Arial"/>
        <w:i/>
        <w:sz w:val="14"/>
        <w:szCs w:val="14"/>
      </w:rPr>
      <w:t>act your provincial office or the national office for a copy.</w:t>
    </w:r>
  </w:p>
  <w:p w14:paraId="0AF89B69" w14:textId="77777777" w:rsidR="00792997" w:rsidRDefault="00792997" w:rsidP="00792997">
    <w:pPr>
      <w:pStyle w:val="Footer"/>
      <w:tabs>
        <w:tab w:val="center" w:pos="4500"/>
      </w:tabs>
      <w:rPr>
        <w:sz w:val="16"/>
        <w:szCs w:val="16"/>
      </w:rPr>
    </w:pPr>
  </w:p>
  <w:p w14:paraId="7E6EAFA2" w14:textId="77777777" w:rsidR="006373B8" w:rsidRPr="00792997" w:rsidRDefault="00792997" w:rsidP="00792997">
    <w:pPr>
      <w:pStyle w:val="Footer"/>
      <w:tabs>
        <w:tab w:val="center" w:pos="5040"/>
        <w:tab w:val="right" w:pos="10710"/>
      </w:tabs>
      <w:rPr>
        <w:rFonts w:cs="Arial"/>
        <w:sz w:val="16"/>
        <w:szCs w:val="16"/>
      </w:rPr>
    </w:pPr>
    <w:r w:rsidRPr="00ED4056">
      <w:rPr>
        <w:sz w:val="16"/>
        <w:szCs w:val="16"/>
      </w:rPr>
      <w:t>2008/09/01</w:t>
    </w:r>
    <w:r>
      <w:rPr>
        <w:sz w:val="16"/>
        <w:szCs w:val="16"/>
      </w:rPr>
      <w:t xml:space="preserve"> (</w:t>
    </w:r>
    <w:r w:rsidRPr="006B50E8">
      <w:rPr>
        <w:sz w:val="16"/>
        <w:szCs w:val="16"/>
      </w:rPr>
      <w:t>Rev. 2017/09</w:t>
    </w:r>
    <w:r w:rsidR="006B50E8">
      <w:rPr>
        <w:sz w:val="16"/>
        <w:szCs w:val="16"/>
      </w:rPr>
      <w:t>)</w:t>
    </w:r>
    <w:r>
      <w:rPr>
        <w:rFonts w:cs="Arial"/>
        <w:sz w:val="16"/>
        <w:szCs w:val="16"/>
      </w:rPr>
      <w:tab/>
    </w:r>
    <w:r w:rsidRPr="00E73433">
      <w:rPr>
        <w:rFonts w:cs="Arial"/>
        <w:sz w:val="16"/>
        <w:szCs w:val="16"/>
      </w:rPr>
      <w:t xml:space="preserve">Page </w:t>
    </w:r>
    <w:r w:rsidRPr="00E73433">
      <w:rPr>
        <w:rFonts w:cs="Arial"/>
        <w:sz w:val="16"/>
        <w:szCs w:val="16"/>
      </w:rPr>
      <w:fldChar w:fldCharType="begin"/>
    </w:r>
    <w:r w:rsidRPr="00E73433">
      <w:rPr>
        <w:rFonts w:cs="Arial"/>
        <w:sz w:val="16"/>
        <w:szCs w:val="16"/>
      </w:rPr>
      <w:instrText xml:space="preserve"> PAGE </w:instrText>
    </w:r>
    <w:r w:rsidRPr="00E73433">
      <w:rPr>
        <w:rFonts w:cs="Arial"/>
        <w:sz w:val="16"/>
        <w:szCs w:val="16"/>
      </w:rPr>
      <w:fldChar w:fldCharType="separate"/>
    </w:r>
    <w:r w:rsidR="00CD0DAE">
      <w:rPr>
        <w:rFonts w:cs="Arial"/>
        <w:noProof/>
        <w:sz w:val="16"/>
        <w:szCs w:val="16"/>
      </w:rPr>
      <w:t>2</w:t>
    </w:r>
    <w:r w:rsidRPr="00E73433">
      <w:rPr>
        <w:rFonts w:cs="Arial"/>
        <w:sz w:val="16"/>
        <w:szCs w:val="16"/>
      </w:rPr>
      <w:fldChar w:fldCharType="end"/>
    </w:r>
    <w:r w:rsidRPr="00E73433">
      <w:rPr>
        <w:rFonts w:cs="Arial"/>
        <w:sz w:val="16"/>
        <w:szCs w:val="16"/>
      </w:rPr>
      <w:t xml:space="preserve"> of </w:t>
    </w:r>
    <w:r w:rsidR="00CC047F">
      <w:rPr>
        <w:rFonts w:cs="Arial"/>
        <w:sz w:val="16"/>
        <w:szCs w:val="16"/>
      </w:rPr>
      <w:fldChar w:fldCharType="begin"/>
    </w:r>
    <w:r w:rsidR="00CC047F">
      <w:rPr>
        <w:rFonts w:cs="Arial"/>
        <w:sz w:val="16"/>
        <w:szCs w:val="16"/>
      </w:rPr>
      <w:instrText xml:space="preserve"> NUMPAGES   \* MERGEFORMAT </w:instrText>
    </w:r>
    <w:r w:rsidR="00CC047F">
      <w:rPr>
        <w:rFonts w:cs="Arial"/>
        <w:sz w:val="16"/>
        <w:szCs w:val="16"/>
      </w:rPr>
      <w:fldChar w:fldCharType="separate"/>
    </w:r>
    <w:r w:rsidR="00CD0DAE">
      <w:rPr>
        <w:rFonts w:cs="Arial"/>
        <w:noProof/>
        <w:sz w:val="16"/>
        <w:szCs w:val="16"/>
      </w:rPr>
      <w:t>2</w:t>
    </w:r>
    <w:r w:rsidR="00CC047F">
      <w:rPr>
        <w:rFonts w:cs="Arial"/>
        <w:sz w:val="16"/>
        <w:szCs w:val="16"/>
      </w:rPr>
      <w:fldChar w:fldCharType="end"/>
    </w:r>
    <w:r>
      <w:rPr>
        <w:rFonts w:cs="Arial"/>
        <w:sz w:val="16"/>
        <w:szCs w:val="16"/>
      </w:rPr>
      <w:tab/>
      <w:t xml:space="preserve">C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7595D" w14:textId="77777777" w:rsidR="006373B8" w:rsidRDefault="006373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A3B75" w14:textId="77777777" w:rsidR="002F3359" w:rsidRDefault="002F3359" w:rsidP="00E45F10">
      <w:r>
        <w:separator/>
      </w:r>
    </w:p>
  </w:footnote>
  <w:footnote w:type="continuationSeparator" w:id="0">
    <w:p w14:paraId="0317ED8E" w14:textId="77777777" w:rsidR="002F3359" w:rsidRDefault="002F3359" w:rsidP="00E45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5FEFF" w14:textId="77777777" w:rsidR="006373B8" w:rsidRDefault="006373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AC3B4" w14:textId="0B5613EC" w:rsidR="006373B8" w:rsidRDefault="00427CEF" w:rsidP="006373B8">
    <w:pPr>
      <w:pStyle w:val="Header"/>
      <w:jc w:val="right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1F872603" wp14:editId="16F68B98">
          <wp:simplePos x="0" y="0"/>
          <wp:positionH relativeFrom="column">
            <wp:posOffset>-62865</wp:posOffset>
          </wp:positionH>
          <wp:positionV relativeFrom="paragraph">
            <wp:posOffset>-75565</wp:posOffset>
          </wp:positionV>
          <wp:extent cx="1816735" cy="326390"/>
          <wp:effectExtent l="0" t="0" r="0" b="0"/>
          <wp:wrapNone/>
          <wp:docPr id="1" name="Picture 2" descr="Lgogg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gogg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6735" cy="326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73B8" w:rsidRPr="00B529E8">
      <w:rPr>
        <w:b/>
        <w:sz w:val="24"/>
        <w:szCs w:val="24"/>
      </w:rPr>
      <w:t>Personal Health Form - Girl Members (H.1</w:t>
    </w:r>
    <w:r w:rsidR="006373B8">
      <w:rPr>
        <w:b/>
        <w:sz w:val="28"/>
        <w:szCs w:val="28"/>
      </w:rPr>
      <w:t>)</w:t>
    </w:r>
  </w:p>
  <w:p w14:paraId="3992B59F" w14:textId="77777777" w:rsidR="006373B8" w:rsidRDefault="00CC047F" w:rsidP="00CC047F">
    <w:pPr>
      <w:pStyle w:val="Header"/>
      <w:jc w:val="right"/>
    </w:pPr>
    <w:r w:rsidRPr="00E73433">
      <w:rPr>
        <w:rFonts w:cs="Arial"/>
        <w:sz w:val="16"/>
        <w:szCs w:val="16"/>
      </w:rPr>
      <w:t xml:space="preserve">Page </w:t>
    </w:r>
    <w:r w:rsidRPr="00E73433">
      <w:rPr>
        <w:rFonts w:cs="Arial"/>
        <w:sz w:val="16"/>
        <w:szCs w:val="16"/>
      </w:rPr>
      <w:fldChar w:fldCharType="begin"/>
    </w:r>
    <w:r w:rsidRPr="00E73433">
      <w:rPr>
        <w:rFonts w:cs="Arial"/>
        <w:sz w:val="16"/>
        <w:szCs w:val="16"/>
      </w:rPr>
      <w:instrText xml:space="preserve"> PAGE </w:instrText>
    </w:r>
    <w:r w:rsidRPr="00E73433">
      <w:rPr>
        <w:rFonts w:cs="Arial"/>
        <w:sz w:val="16"/>
        <w:szCs w:val="16"/>
      </w:rPr>
      <w:fldChar w:fldCharType="separate"/>
    </w:r>
    <w:r w:rsidR="00CD0DAE">
      <w:rPr>
        <w:rFonts w:cs="Arial"/>
        <w:noProof/>
        <w:sz w:val="16"/>
        <w:szCs w:val="16"/>
      </w:rPr>
      <w:t>2</w:t>
    </w:r>
    <w:r w:rsidRPr="00E73433">
      <w:rPr>
        <w:rFonts w:cs="Arial"/>
        <w:sz w:val="16"/>
        <w:szCs w:val="16"/>
      </w:rPr>
      <w:fldChar w:fldCharType="end"/>
    </w:r>
    <w:r w:rsidRPr="00E73433">
      <w:rPr>
        <w:rFonts w:cs="Arial"/>
        <w:sz w:val="16"/>
        <w:szCs w:val="16"/>
      </w:rPr>
      <w:t xml:space="preserve"> of </w:t>
    </w:r>
    <w:r>
      <w:rPr>
        <w:rFonts w:cs="Arial"/>
        <w:sz w:val="16"/>
        <w:szCs w:val="16"/>
      </w:rPr>
      <w:fldChar w:fldCharType="begin"/>
    </w:r>
    <w:r>
      <w:rPr>
        <w:rFonts w:cs="Arial"/>
        <w:sz w:val="16"/>
        <w:szCs w:val="16"/>
      </w:rPr>
      <w:instrText xml:space="preserve"> NUMPAGES   \* MERGEFORMAT </w:instrText>
    </w:r>
    <w:r>
      <w:rPr>
        <w:rFonts w:cs="Arial"/>
        <w:sz w:val="16"/>
        <w:szCs w:val="16"/>
      </w:rPr>
      <w:fldChar w:fldCharType="separate"/>
    </w:r>
    <w:r w:rsidR="00CD0DAE">
      <w:rPr>
        <w:rFonts w:cs="Arial"/>
        <w:noProof/>
        <w:sz w:val="16"/>
        <w:szCs w:val="16"/>
      </w:rPr>
      <w:t>2</w:t>
    </w:r>
    <w:r>
      <w:rPr>
        <w:rFonts w:cs="Arial"/>
        <w:sz w:val="16"/>
        <w:szCs w:val="16"/>
      </w:rPr>
      <w:fldChar w:fldCharType="end"/>
    </w:r>
    <w:r>
      <w:rPr>
        <w:b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1E0BC" w14:textId="77777777" w:rsidR="006373B8" w:rsidRDefault="006373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92027"/>
    <w:multiLevelType w:val="hybridMultilevel"/>
    <w:tmpl w:val="3ED61F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E0644"/>
    <w:multiLevelType w:val="hybridMultilevel"/>
    <w:tmpl w:val="746A893E"/>
    <w:lvl w:ilvl="0" w:tplc="64AC7C6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F4D06E5E">
      <w:start w:val="1"/>
      <w:numFmt w:val="lowerLetter"/>
      <w:lvlText w:val="%2."/>
      <w:lvlJc w:val="left"/>
      <w:pPr>
        <w:ind w:left="1500" w:hanging="78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B10DE0"/>
    <w:multiLevelType w:val="hybridMultilevel"/>
    <w:tmpl w:val="E4D2DD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D17F87"/>
    <w:multiLevelType w:val="hybridMultilevel"/>
    <w:tmpl w:val="05D075B4"/>
    <w:lvl w:ilvl="0" w:tplc="1EEC95E4">
      <w:start w:val="3"/>
      <w:numFmt w:val="bullet"/>
      <w:lvlText w:val="•"/>
      <w:lvlJc w:val="left"/>
      <w:pPr>
        <w:ind w:left="1080" w:hanging="720"/>
      </w:pPr>
      <w:rPr>
        <w:rFonts w:ascii="Arial" w:eastAsia="Times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417570"/>
    <w:multiLevelType w:val="multilevel"/>
    <w:tmpl w:val="613A5E0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7D34154B"/>
    <w:multiLevelType w:val="hybridMultilevel"/>
    <w:tmpl w:val="E0409B1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1" w:cryptProviderType="rsaAES" w:cryptAlgorithmClass="hash" w:cryptAlgorithmType="typeAny" w:cryptAlgorithmSid="14" w:cryptSpinCount="100000" w:hash="5rb8e8RLeJge+hRCIGD5YQsT/eUvB/ZMFeRH5FlZVJN6i+HFPvu46fUfXVH+LSSpam4M9SC5o7JNUs0AU4/tZg==" w:salt="+pRTDKG/P6JGWMcTEXUh5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MjE1MzQ1NDIzMzNX0lEKTi0uzszPAykwrAUAdnfByywAAAA="/>
  </w:docVars>
  <w:rsids>
    <w:rsidRoot w:val="00E45F10"/>
    <w:rsid w:val="000007DE"/>
    <w:rsid w:val="00033911"/>
    <w:rsid w:val="00035A71"/>
    <w:rsid w:val="00035CB7"/>
    <w:rsid w:val="00075A21"/>
    <w:rsid w:val="00093451"/>
    <w:rsid w:val="000B6407"/>
    <w:rsid w:val="000F331E"/>
    <w:rsid w:val="00111AA7"/>
    <w:rsid w:val="00174EFE"/>
    <w:rsid w:val="001D50B5"/>
    <w:rsid w:val="00233952"/>
    <w:rsid w:val="00246D98"/>
    <w:rsid w:val="00284775"/>
    <w:rsid w:val="002A3DE1"/>
    <w:rsid w:val="002D1460"/>
    <w:rsid w:val="002F3359"/>
    <w:rsid w:val="00321ECE"/>
    <w:rsid w:val="0036659B"/>
    <w:rsid w:val="003752FE"/>
    <w:rsid w:val="003A3160"/>
    <w:rsid w:val="003D0D22"/>
    <w:rsid w:val="003D3D88"/>
    <w:rsid w:val="004163FE"/>
    <w:rsid w:val="00427CEF"/>
    <w:rsid w:val="0045295E"/>
    <w:rsid w:val="004804A5"/>
    <w:rsid w:val="0048237A"/>
    <w:rsid w:val="00493D41"/>
    <w:rsid w:val="004951B8"/>
    <w:rsid w:val="00520F5C"/>
    <w:rsid w:val="00522ED4"/>
    <w:rsid w:val="0052337A"/>
    <w:rsid w:val="00532FE9"/>
    <w:rsid w:val="00575ACF"/>
    <w:rsid w:val="00575ED0"/>
    <w:rsid w:val="00596C7B"/>
    <w:rsid w:val="005A0972"/>
    <w:rsid w:val="005E1CFA"/>
    <w:rsid w:val="006373B8"/>
    <w:rsid w:val="00641DCB"/>
    <w:rsid w:val="006514CA"/>
    <w:rsid w:val="006B31B0"/>
    <w:rsid w:val="006B50E8"/>
    <w:rsid w:val="006E2EE4"/>
    <w:rsid w:val="007111D3"/>
    <w:rsid w:val="007132F5"/>
    <w:rsid w:val="00722A53"/>
    <w:rsid w:val="00726F7E"/>
    <w:rsid w:val="007510CF"/>
    <w:rsid w:val="00792997"/>
    <w:rsid w:val="007A0507"/>
    <w:rsid w:val="007A264E"/>
    <w:rsid w:val="007C63A9"/>
    <w:rsid w:val="007D3E71"/>
    <w:rsid w:val="007F2ECD"/>
    <w:rsid w:val="007F6E8D"/>
    <w:rsid w:val="00817804"/>
    <w:rsid w:val="00835631"/>
    <w:rsid w:val="008B6C29"/>
    <w:rsid w:val="008C208B"/>
    <w:rsid w:val="008E23FB"/>
    <w:rsid w:val="00913C43"/>
    <w:rsid w:val="009172A9"/>
    <w:rsid w:val="00930723"/>
    <w:rsid w:val="00953595"/>
    <w:rsid w:val="00977113"/>
    <w:rsid w:val="009A0C35"/>
    <w:rsid w:val="009A6C0D"/>
    <w:rsid w:val="009D7949"/>
    <w:rsid w:val="009E09AC"/>
    <w:rsid w:val="00A11286"/>
    <w:rsid w:val="00A15842"/>
    <w:rsid w:val="00A5757C"/>
    <w:rsid w:val="00A84C4F"/>
    <w:rsid w:val="00A95D9F"/>
    <w:rsid w:val="00AB77FE"/>
    <w:rsid w:val="00AE6EEA"/>
    <w:rsid w:val="00B26995"/>
    <w:rsid w:val="00B300F3"/>
    <w:rsid w:val="00B366E6"/>
    <w:rsid w:val="00B64876"/>
    <w:rsid w:val="00B70D60"/>
    <w:rsid w:val="00B87F4C"/>
    <w:rsid w:val="00BA2676"/>
    <w:rsid w:val="00BB6A7E"/>
    <w:rsid w:val="00BD432F"/>
    <w:rsid w:val="00C01536"/>
    <w:rsid w:val="00C25592"/>
    <w:rsid w:val="00C619DA"/>
    <w:rsid w:val="00CC047F"/>
    <w:rsid w:val="00CD0DAE"/>
    <w:rsid w:val="00CD4BE7"/>
    <w:rsid w:val="00CF173A"/>
    <w:rsid w:val="00CF19B8"/>
    <w:rsid w:val="00D21582"/>
    <w:rsid w:val="00D33B15"/>
    <w:rsid w:val="00D54D09"/>
    <w:rsid w:val="00D65870"/>
    <w:rsid w:val="00D777FF"/>
    <w:rsid w:val="00D91F01"/>
    <w:rsid w:val="00DA0AE7"/>
    <w:rsid w:val="00DD21FC"/>
    <w:rsid w:val="00DD6E33"/>
    <w:rsid w:val="00E1605B"/>
    <w:rsid w:val="00E218E5"/>
    <w:rsid w:val="00E45F10"/>
    <w:rsid w:val="00E56A75"/>
    <w:rsid w:val="00E70CFB"/>
    <w:rsid w:val="00EA56B9"/>
    <w:rsid w:val="00EB1E75"/>
    <w:rsid w:val="00EF4B9D"/>
    <w:rsid w:val="00F0637C"/>
    <w:rsid w:val="00F22E50"/>
    <w:rsid w:val="00F32AD6"/>
    <w:rsid w:val="00F47043"/>
    <w:rsid w:val="00F90AEA"/>
    <w:rsid w:val="00FE3BD9"/>
    <w:rsid w:val="00FE5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58CC2FA"/>
  <w15:chartTrackingRefBased/>
  <w15:docId w15:val="{AB4BD29A-F35F-4236-AD57-DAEBAF094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" w:hAnsi="Arial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45F1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45F10"/>
    <w:rPr>
      <w:rFonts w:cs="Times New Roman"/>
    </w:rPr>
  </w:style>
  <w:style w:type="paragraph" w:styleId="Footer">
    <w:name w:val="footer"/>
    <w:basedOn w:val="Normal"/>
    <w:link w:val="FooterChar"/>
    <w:unhideWhenUsed/>
    <w:rsid w:val="00E45F1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45F10"/>
    <w:rPr>
      <w:rFonts w:cs="Times New Roman"/>
    </w:rPr>
  </w:style>
  <w:style w:type="paragraph" w:styleId="ListParagraph">
    <w:name w:val="List Paragraph"/>
    <w:basedOn w:val="Normal"/>
    <w:qFormat/>
    <w:rsid w:val="00D33B15"/>
    <w:pPr>
      <w:ind w:left="720"/>
      <w:contextualSpacing/>
    </w:pPr>
  </w:style>
  <w:style w:type="paragraph" w:styleId="BodyText3">
    <w:name w:val="Body Text 3"/>
    <w:basedOn w:val="Normal"/>
    <w:link w:val="BodyText3Char"/>
    <w:rsid w:val="0036659B"/>
    <w:pPr>
      <w:autoSpaceDE w:val="0"/>
      <w:autoSpaceDN w:val="0"/>
    </w:pPr>
    <w:rPr>
      <w:rFonts w:eastAsia="Times New Roman" w:cs="Arial"/>
      <w:sz w:val="24"/>
      <w:szCs w:val="24"/>
      <w:lang w:val="en-US"/>
    </w:rPr>
  </w:style>
  <w:style w:type="character" w:customStyle="1" w:styleId="BodyText3Char">
    <w:name w:val="Body Text 3 Char"/>
    <w:link w:val="BodyText3"/>
    <w:rsid w:val="0036659B"/>
    <w:rPr>
      <w:rFonts w:eastAsia="Times New Roman" w:cs="Arial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7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477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23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92997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366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6E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366E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6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366E6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2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rlguides.c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1ED951-1A85-495F-9004-9AE7AFAD7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2</Words>
  <Characters>617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rl Guides of Canada</Company>
  <LinksUpToDate>false</LinksUpToDate>
  <CharactersWithSpaces>7239</CharactersWithSpaces>
  <SharedDoc>false</SharedDoc>
  <HLinks>
    <vt:vector size="6" baseType="variant">
      <vt:variant>
        <vt:i4>1704020</vt:i4>
      </vt:variant>
      <vt:variant>
        <vt:i4>6</vt:i4>
      </vt:variant>
      <vt:variant>
        <vt:i4>0</vt:i4>
      </vt:variant>
      <vt:variant>
        <vt:i4>5</vt:i4>
      </vt:variant>
      <vt:variant>
        <vt:lpwstr>http://www.girlguides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Ruer, Anne</dc:creator>
  <cp:keywords/>
  <cp:lastModifiedBy>Jane Weiss</cp:lastModifiedBy>
  <cp:revision>2</cp:revision>
  <cp:lastPrinted>2017-10-19T16:18:00Z</cp:lastPrinted>
  <dcterms:created xsi:type="dcterms:W3CDTF">2019-04-15T17:56:00Z</dcterms:created>
  <dcterms:modified xsi:type="dcterms:W3CDTF">2019-04-15T17:56:00Z</dcterms:modified>
</cp:coreProperties>
</file>